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002BE" w14:textId="450BA799" w:rsidR="00252C94" w:rsidRPr="00252C94" w:rsidRDefault="00E64D9D" w:rsidP="000714A4">
      <w:pPr>
        <w:pStyle w:val="Title2"/>
      </w:pPr>
      <w:r>
        <w:t>60 Day Project Plan</w:t>
      </w:r>
    </w:p>
    <w:p w14:paraId="3AAACE63" w14:textId="1FFA274E" w:rsidR="00E64D9D" w:rsidRPr="00E64D9D" w:rsidRDefault="00E64D9D" w:rsidP="00E64D9D">
      <w:pPr>
        <w:pStyle w:val="Heading1"/>
      </w:pPr>
      <w:r w:rsidRPr="00E64D9D">
        <w:t>Week One</w:t>
      </w:r>
    </w:p>
    <w:tbl>
      <w:tblPr>
        <w:tblStyle w:val="ListTable4"/>
        <w:tblW w:w="5000" w:type="pct"/>
        <w:tblLook w:val="0620" w:firstRow="1" w:lastRow="0" w:firstColumn="0" w:lastColumn="0" w:noHBand="1" w:noVBand="1"/>
      </w:tblPr>
      <w:tblGrid>
        <w:gridCol w:w="848"/>
        <w:gridCol w:w="2955"/>
        <w:gridCol w:w="2109"/>
        <w:gridCol w:w="4014"/>
      </w:tblGrid>
      <w:tr w:rsidR="00E64D9D" w:rsidRPr="00E64D9D" w14:paraId="0CA62FD3" w14:textId="77777777" w:rsidTr="00E64D9D">
        <w:trPr>
          <w:cnfStyle w:val="100000000000" w:firstRow="1" w:lastRow="0" w:firstColumn="0" w:lastColumn="0" w:oddVBand="0" w:evenVBand="0" w:oddHBand="0" w:evenHBand="0" w:firstRowFirstColumn="0" w:firstRowLastColumn="0" w:lastRowFirstColumn="0" w:lastRowLastColumn="0"/>
          <w:trHeight w:val="720"/>
        </w:trPr>
        <w:tc>
          <w:tcPr>
            <w:tcW w:w="823" w:type="dxa"/>
          </w:tcPr>
          <w:p w14:paraId="45BC70AD" w14:textId="777ECB50" w:rsidR="00E64D9D" w:rsidRPr="00E64D9D" w:rsidRDefault="00E64D9D" w:rsidP="00E64D9D">
            <w:r w:rsidRPr="00E64D9D">
              <w:t>Done</w:t>
            </w:r>
          </w:p>
        </w:tc>
        <w:tc>
          <w:tcPr>
            <w:tcW w:w="2869" w:type="dxa"/>
          </w:tcPr>
          <w:p w14:paraId="693B65FA" w14:textId="0CD7866F" w:rsidR="00E64D9D" w:rsidRPr="00E64D9D" w:rsidRDefault="00E64D9D" w:rsidP="00E64D9D">
            <w:r w:rsidRPr="00E64D9D">
              <w:t>Action Item</w:t>
            </w:r>
          </w:p>
        </w:tc>
        <w:tc>
          <w:tcPr>
            <w:tcW w:w="2048" w:type="dxa"/>
          </w:tcPr>
          <w:p w14:paraId="26C40C73" w14:textId="5CE84A8A" w:rsidR="00E64D9D" w:rsidRPr="00E64D9D" w:rsidRDefault="00E64D9D" w:rsidP="00E64D9D">
            <w:r w:rsidRPr="00E64D9D">
              <w:t>Module/Lesson</w:t>
            </w:r>
          </w:p>
        </w:tc>
        <w:tc>
          <w:tcPr>
            <w:tcW w:w="3898" w:type="dxa"/>
          </w:tcPr>
          <w:p w14:paraId="4A1E6F71" w14:textId="6C6B3BAC" w:rsidR="00E64D9D" w:rsidRPr="00E64D9D" w:rsidRDefault="00E64D9D" w:rsidP="00E64D9D">
            <w:r w:rsidRPr="00E64D9D">
              <w:t>Details</w:t>
            </w:r>
          </w:p>
        </w:tc>
      </w:tr>
      <w:tr w:rsidR="00E64D9D" w:rsidRPr="00E64D9D" w14:paraId="22D8BC46" w14:textId="77777777" w:rsidTr="00E64D9D">
        <w:trPr>
          <w:trHeight w:val="720"/>
        </w:trPr>
        <w:tc>
          <w:tcPr>
            <w:tcW w:w="823" w:type="dxa"/>
          </w:tcPr>
          <w:p w14:paraId="5E856919"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w:instrText>
            </w:r>
            <w:bookmarkStart w:id="0" w:name="Check1"/>
            <w:r w:rsidRPr="00E64D9D">
              <w:instrText xml:space="preserve">FORMCHECKBOX </w:instrText>
            </w:r>
            <w:r w:rsidRPr="00E64D9D">
              <w:fldChar w:fldCharType="separate"/>
            </w:r>
            <w:r w:rsidRPr="00E64D9D">
              <w:fldChar w:fldCharType="end"/>
            </w:r>
            <w:bookmarkEnd w:id="0"/>
          </w:p>
        </w:tc>
        <w:tc>
          <w:tcPr>
            <w:tcW w:w="2869" w:type="dxa"/>
          </w:tcPr>
          <w:p w14:paraId="3F1DCDCE" w14:textId="77777777" w:rsidR="00E64D9D" w:rsidRPr="00E64D9D" w:rsidRDefault="00E64D9D" w:rsidP="00E64D9D">
            <w:r w:rsidRPr="00E64D9D">
              <w:t>Write down your Job Search Project Name</w:t>
            </w:r>
          </w:p>
        </w:tc>
        <w:tc>
          <w:tcPr>
            <w:tcW w:w="2048" w:type="dxa"/>
          </w:tcPr>
          <w:p w14:paraId="756D3CFC" w14:textId="77777777" w:rsidR="00E64D9D" w:rsidRPr="00E64D9D" w:rsidRDefault="00E64D9D" w:rsidP="00E64D9D">
            <w:r w:rsidRPr="00E64D9D">
              <w:t>M1, L1</w:t>
            </w:r>
          </w:p>
        </w:tc>
        <w:tc>
          <w:tcPr>
            <w:tcW w:w="3898" w:type="dxa"/>
          </w:tcPr>
          <w:p w14:paraId="7AC997FD" w14:textId="77777777" w:rsidR="00E64D9D" w:rsidRPr="00E64D9D" w:rsidRDefault="00E64D9D" w:rsidP="00E64D9D">
            <w:r w:rsidRPr="00E64D9D">
              <w:t>Write it down on your computer or in your binder</w:t>
            </w:r>
          </w:p>
        </w:tc>
      </w:tr>
      <w:tr w:rsidR="00E64D9D" w:rsidRPr="00E64D9D" w14:paraId="4EFFBD43" w14:textId="77777777" w:rsidTr="00E64D9D">
        <w:trPr>
          <w:trHeight w:val="720"/>
        </w:trPr>
        <w:tc>
          <w:tcPr>
            <w:tcW w:w="823" w:type="dxa"/>
          </w:tcPr>
          <w:p w14:paraId="6FBB8A8A"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tcPr>
          <w:p w14:paraId="08BECA6B" w14:textId="77777777" w:rsidR="00E64D9D" w:rsidRPr="00E64D9D" w:rsidRDefault="00E64D9D" w:rsidP="00E64D9D">
            <w:r w:rsidRPr="00E64D9D">
              <w:t>Communicate your project</w:t>
            </w:r>
          </w:p>
        </w:tc>
        <w:tc>
          <w:tcPr>
            <w:tcW w:w="2048" w:type="dxa"/>
          </w:tcPr>
          <w:p w14:paraId="1A682F22" w14:textId="77777777" w:rsidR="00E64D9D" w:rsidRPr="00E64D9D" w:rsidRDefault="00E64D9D" w:rsidP="00E64D9D">
            <w:r w:rsidRPr="00E64D9D">
              <w:t>M1, L1</w:t>
            </w:r>
          </w:p>
        </w:tc>
        <w:tc>
          <w:tcPr>
            <w:tcW w:w="3898" w:type="dxa"/>
          </w:tcPr>
          <w:p w14:paraId="29E4F109" w14:textId="39DA7788" w:rsidR="00E64D9D" w:rsidRPr="00E64D9D" w:rsidRDefault="00E64D9D" w:rsidP="00E64D9D">
            <w:r w:rsidRPr="00E64D9D">
              <w:t xml:space="preserve">Communicate your new project to family and select friends </w:t>
            </w:r>
            <w:r w:rsidRPr="00E64D9D">
              <w:rPr>
                <w:rFonts w:ascii="Arial" w:hAnsi="Arial" w:cs="Arial"/>
              </w:rPr>
              <w:t>–</w:t>
            </w:r>
            <w:r w:rsidRPr="00E64D9D">
              <w:t xml:space="preserve"> make </w:t>
            </w:r>
            <w:r>
              <w:t>it</w:t>
            </w:r>
            <w:r w:rsidRPr="00E64D9D">
              <w:t xml:space="preserve"> real</w:t>
            </w:r>
          </w:p>
        </w:tc>
      </w:tr>
      <w:tr w:rsidR="00E64D9D" w:rsidRPr="00E64D9D" w14:paraId="410F707B" w14:textId="77777777" w:rsidTr="00E64D9D">
        <w:trPr>
          <w:trHeight w:val="720"/>
        </w:trPr>
        <w:tc>
          <w:tcPr>
            <w:tcW w:w="823" w:type="dxa"/>
          </w:tcPr>
          <w:p w14:paraId="440C88C2"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tcPr>
          <w:p w14:paraId="2FE75704" w14:textId="77777777" w:rsidR="00E64D9D" w:rsidRPr="00E64D9D" w:rsidRDefault="00E64D9D" w:rsidP="00E64D9D">
            <w:r w:rsidRPr="00E64D9D">
              <w:t>5 Positive Phrases</w:t>
            </w:r>
          </w:p>
        </w:tc>
        <w:tc>
          <w:tcPr>
            <w:tcW w:w="2048" w:type="dxa"/>
          </w:tcPr>
          <w:p w14:paraId="5901F471" w14:textId="77777777" w:rsidR="00E64D9D" w:rsidRPr="00E64D9D" w:rsidRDefault="00E64D9D" w:rsidP="00E64D9D">
            <w:r w:rsidRPr="00E64D9D">
              <w:t>M1, L1</w:t>
            </w:r>
          </w:p>
        </w:tc>
        <w:tc>
          <w:tcPr>
            <w:tcW w:w="3898" w:type="dxa"/>
          </w:tcPr>
          <w:p w14:paraId="3B0B7189" w14:textId="77777777" w:rsidR="00E64D9D" w:rsidRPr="00E64D9D" w:rsidRDefault="00E64D9D" w:rsidP="00E64D9D"/>
        </w:tc>
      </w:tr>
      <w:tr w:rsidR="00E64D9D" w:rsidRPr="00E64D9D" w14:paraId="49E47416" w14:textId="77777777" w:rsidTr="00E64D9D">
        <w:trPr>
          <w:trHeight w:val="720"/>
        </w:trPr>
        <w:tc>
          <w:tcPr>
            <w:tcW w:w="823" w:type="dxa"/>
          </w:tcPr>
          <w:p w14:paraId="085B051D"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tcPr>
          <w:p w14:paraId="26DFE8A0" w14:textId="77777777" w:rsidR="00E64D9D" w:rsidRPr="00E64D9D" w:rsidRDefault="00E64D9D" w:rsidP="00E64D9D">
            <w:r w:rsidRPr="00E64D9D">
              <w:t>Option: Read a life-changing book</w:t>
            </w:r>
          </w:p>
        </w:tc>
        <w:tc>
          <w:tcPr>
            <w:tcW w:w="2048" w:type="dxa"/>
          </w:tcPr>
          <w:p w14:paraId="76EC19B7" w14:textId="77777777" w:rsidR="00E64D9D" w:rsidRPr="00E64D9D" w:rsidRDefault="00E64D9D" w:rsidP="00E64D9D">
            <w:r w:rsidRPr="00E64D9D">
              <w:t>M1, L1</w:t>
            </w:r>
          </w:p>
        </w:tc>
        <w:tc>
          <w:tcPr>
            <w:tcW w:w="3898" w:type="dxa"/>
          </w:tcPr>
          <w:p w14:paraId="5AA36848" w14:textId="77777777" w:rsidR="00E64D9D" w:rsidRPr="00E64D9D" w:rsidRDefault="00E64D9D" w:rsidP="00E64D9D">
            <w:r w:rsidRPr="00E64D9D">
              <w:rPr>
                <w:rFonts w:ascii="Arial" w:hAnsi="Arial" w:cs="Arial"/>
              </w:rPr>
              <w:t>“</w:t>
            </w:r>
            <w:r w:rsidRPr="00E64D9D">
              <w:t>Change the Way You See Everything</w:t>
            </w:r>
            <w:r w:rsidRPr="00E64D9D">
              <w:rPr>
                <w:rFonts w:ascii="Arial" w:hAnsi="Arial" w:cs="Arial"/>
              </w:rPr>
              <w:t>”</w:t>
            </w:r>
            <w:r w:rsidRPr="00E64D9D">
              <w:t xml:space="preserve"> by Kathy Cramer, PHD, and Hank Wasiak</w:t>
            </w:r>
          </w:p>
        </w:tc>
      </w:tr>
      <w:tr w:rsidR="00E64D9D" w:rsidRPr="00E64D9D" w14:paraId="36996DFA" w14:textId="77777777" w:rsidTr="00E64D9D">
        <w:trPr>
          <w:trHeight w:val="720"/>
        </w:trPr>
        <w:tc>
          <w:tcPr>
            <w:tcW w:w="823" w:type="dxa"/>
          </w:tcPr>
          <w:p w14:paraId="5C465957"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tcPr>
          <w:p w14:paraId="11DE4749" w14:textId="77777777" w:rsidR="00E64D9D" w:rsidRPr="00E64D9D" w:rsidRDefault="00E64D9D" w:rsidP="00E64D9D"/>
        </w:tc>
        <w:tc>
          <w:tcPr>
            <w:tcW w:w="2048" w:type="dxa"/>
          </w:tcPr>
          <w:p w14:paraId="1761657B" w14:textId="77777777" w:rsidR="00E64D9D" w:rsidRPr="00E64D9D" w:rsidRDefault="00E64D9D" w:rsidP="00E64D9D"/>
        </w:tc>
        <w:tc>
          <w:tcPr>
            <w:tcW w:w="3898" w:type="dxa"/>
          </w:tcPr>
          <w:p w14:paraId="0E7EEEBC" w14:textId="77777777" w:rsidR="00E64D9D" w:rsidRPr="00E64D9D" w:rsidRDefault="00E64D9D" w:rsidP="00E64D9D"/>
        </w:tc>
      </w:tr>
      <w:tr w:rsidR="00E64D9D" w:rsidRPr="00E64D9D" w14:paraId="6FE83016" w14:textId="77777777" w:rsidTr="00E64D9D">
        <w:trPr>
          <w:trHeight w:val="720"/>
        </w:trPr>
        <w:tc>
          <w:tcPr>
            <w:tcW w:w="823" w:type="dxa"/>
          </w:tcPr>
          <w:p w14:paraId="371CD4D5"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tcPr>
          <w:p w14:paraId="681DAE04" w14:textId="77777777" w:rsidR="00E64D9D" w:rsidRPr="00E64D9D" w:rsidRDefault="00E64D9D" w:rsidP="00E64D9D"/>
        </w:tc>
        <w:tc>
          <w:tcPr>
            <w:tcW w:w="2048" w:type="dxa"/>
          </w:tcPr>
          <w:p w14:paraId="55A9C9F6" w14:textId="77777777" w:rsidR="00E64D9D" w:rsidRPr="00E64D9D" w:rsidRDefault="00E64D9D" w:rsidP="00E64D9D"/>
        </w:tc>
        <w:tc>
          <w:tcPr>
            <w:tcW w:w="3898" w:type="dxa"/>
          </w:tcPr>
          <w:p w14:paraId="6DB5BB88" w14:textId="77777777" w:rsidR="00E64D9D" w:rsidRPr="00E64D9D" w:rsidRDefault="00E64D9D" w:rsidP="00E64D9D"/>
        </w:tc>
      </w:tr>
      <w:tr w:rsidR="00E64D9D" w:rsidRPr="00E64D9D" w14:paraId="4538DF9A" w14:textId="77777777" w:rsidTr="00E64D9D">
        <w:trPr>
          <w:trHeight w:val="720"/>
        </w:trPr>
        <w:tc>
          <w:tcPr>
            <w:tcW w:w="823" w:type="dxa"/>
          </w:tcPr>
          <w:p w14:paraId="3989BA8C"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tcPr>
          <w:p w14:paraId="73C65EC1" w14:textId="77777777" w:rsidR="00E64D9D" w:rsidRPr="00E64D9D" w:rsidRDefault="00E64D9D" w:rsidP="00E64D9D"/>
        </w:tc>
        <w:tc>
          <w:tcPr>
            <w:tcW w:w="2048" w:type="dxa"/>
          </w:tcPr>
          <w:p w14:paraId="1C2E0069" w14:textId="77777777" w:rsidR="00E64D9D" w:rsidRPr="00E64D9D" w:rsidRDefault="00E64D9D" w:rsidP="00E64D9D"/>
        </w:tc>
        <w:tc>
          <w:tcPr>
            <w:tcW w:w="3898" w:type="dxa"/>
          </w:tcPr>
          <w:p w14:paraId="2BD27E02" w14:textId="77777777" w:rsidR="00E64D9D" w:rsidRPr="00E64D9D" w:rsidRDefault="00E64D9D" w:rsidP="00E64D9D"/>
        </w:tc>
      </w:tr>
    </w:tbl>
    <w:p w14:paraId="31E6FEB9" w14:textId="77777777" w:rsidR="00E64D9D" w:rsidRPr="00E64D9D" w:rsidRDefault="00E64D9D" w:rsidP="00E64D9D"/>
    <w:p w14:paraId="360BEF5B" w14:textId="35E498A2" w:rsidR="00E64D9D" w:rsidRPr="00E64D9D" w:rsidRDefault="00E64D9D" w:rsidP="00E64D9D">
      <w:pPr>
        <w:pStyle w:val="Heading1"/>
      </w:pPr>
      <w:r w:rsidRPr="00E64D9D">
        <w:t>Week Two</w:t>
      </w:r>
    </w:p>
    <w:tbl>
      <w:tblPr>
        <w:tblStyle w:val="GridTable4"/>
        <w:tblW w:w="5000" w:type="pct"/>
        <w:tblLook w:val="0620" w:firstRow="1" w:lastRow="0" w:firstColumn="0" w:lastColumn="0" w:noHBand="1" w:noVBand="1"/>
      </w:tblPr>
      <w:tblGrid>
        <w:gridCol w:w="848"/>
        <w:gridCol w:w="2955"/>
        <w:gridCol w:w="2109"/>
        <w:gridCol w:w="4014"/>
      </w:tblGrid>
      <w:tr w:rsidR="00E64D9D" w:rsidRPr="00E64D9D" w14:paraId="5888F0D5" w14:textId="77777777" w:rsidTr="00E64D9D">
        <w:trPr>
          <w:cnfStyle w:val="100000000000" w:firstRow="1" w:lastRow="0" w:firstColumn="0" w:lastColumn="0" w:oddVBand="0" w:evenVBand="0" w:oddHBand="0" w:evenHBand="0" w:firstRowFirstColumn="0" w:firstRowLastColumn="0" w:lastRowFirstColumn="0" w:lastRowLastColumn="0"/>
          <w:trHeight w:val="576"/>
          <w:tblHeader/>
        </w:trPr>
        <w:tc>
          <w:tcPr>
            <w:tcW w:w="823" w:type="dxa"/>
            <w:vAlign w:val="center"/>
          </w:tcPr>
          <w:p w14:paraId="02EA3D3F" w14:textId="0998104E" w:rsidR="00E64D9D" w:rsidRPr="00E64D9D" w:rsidRDefault="00E64D9D" w:rsidP="00E64D9D">
            <w:pPr>
              <w:jc w:val="center"/>
            </w:pPr>
            <w:r w:rsidRPr="00E64D9D">
              <w:t>Done</w:t>
            </w:r>
          </w:p>
        </w:tc>
        <w:tc>
          <w:tcPr>
            <w:tcW w:w="2869" w:type="dxa"/>
            <w:vAlign w:val="center"/>
          </w:tcPr>
          <w:p w14:paraId="6F3C3C6D" w14:textId="4FB78FAC" w:rsidR="00E64D9D" w:rsidRPr="00E64D9D" w:rsidRDefault="00E64D9D" w:rsidP="00E64D9D">
            <w:pPr>
              <w:jc w:val="center"/>
            </w:pPr>
            <w:r w:rsidRPr="00E64D9D">
              <w:t>Action Item</w:t>
            </w:r>
          </w:p>
        </w:tc>
        <w:tc>
          <w:tcPr>
            <w:tcW w:w="2048" w:type="dxa"/>
            <w:vAlign w:val="center"/>
          </w:tcPr>
          <w:p w14:paraId="74E717AF" w14:textId="1B6AB939" w:rsidR="00E64D9D" w:rsidRPr="00E64D9D" w:rsidRDefault="00E64D9D" w:rsidP="00E64D9D">
            <w:pPr>
              <w:jc w:val="center"/>
            </w:pPr>
            <w:r w:rsidRPr="00E64D9D">
              <w:t>Module/Lesson</w:t>
            </w:r>
          </w:p>
        </w:tc>
        <w:tc>
          <w:tcPr>
            <w:tcW w:w="3898" w:type="dxa"/>
            <w:vAlign w:val="center"/>
          </w:tcPr>
          <w:p w14:paraId="60848FAE" w14:textId="47FA3AB1" w:rsidR="00E64D9D" w:rsidRPr="00E64D9D" w:rsidRDefault="00E64D9D" w:rsidP="00E64D9D">
            <w:pPr>
              <w:jc w:val="center"/>
            </w:pPr>
            <w:r w:rsidRPr="00E64D9D">
              <w:t>Details</w:t>
            </w:r>
          </w:p>
        </w:tc>
      </w:tr>
      <w:tr w:rsidR="00E64D9D" w:rsidRPr="00E64D9D" w14:paraId="47ED7815" w14:textId="77777777" w:rsidTr="00E64D9D">
        <w:trPr>
          <w:trHeight w:val="576"/>
        </w:trPr>
        <w:tc>
          <w:tcPr>
            <w:tcW w:w="823" w:type="dxa"/>
            <w:vAlign w:val="center"/>
          </w:tcPr>
          <w:p w14:paraId="188C076E"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4F05B797" w14:textId="77777777" w:rsidR="00E64D9D" w:rsidRPr="00E64D9D" w:rsidRDefault="00E64D9D" w:rsidP="00E64D9D"/>
        </w:tc>
        <w:tc>
          <w:tcPr>
            <w:tcW w:w="2048" w:type="dxa"/>
            <w:vAlign w:val="center"/>
          </w:tcPr>
          <w:p w14:paraId="2960F147" w14:textId="77777777" w:rsidR="00E64D9D" w:rsidRPr="00E64D9D" w:rsidRDefault="00E64D9D" w:rsidP="00E64D9D"/>
        </w:tc>
        <w:tc>
          <w:tcPr>
            <w:tcW w:w="3898" w:type="dxa"/>
            <w:vAlign w:val="center"/>
          </w:tcPr>
          <w:p w14:paraId="0714E6F8" w14:textId="77777777" w:rsidR="00E64D9D" w:rsidRPr="00E64D9D" w:rsidRDefault="00E64D9D" w:rsidP="00E64D9D"/>
        </w:tc>
      </w:tr>
      <w:tr w:rsidR="00E64D9D" w:rsidRPr="00E64D9D" w14:paraId="3919688C" w14:textId="77777777" w:rsidTr="00E64D9D">
        <w:trPr>
          <w:trHeight w:val="576"/>
        </w:trPr>
        <w:tc>
          <w:tcPr>
            <w:tcW w:w="823" w:type="dxa"/>
            <w:vAlign w:val="center"/>
          </w:tcPr>
          <w:p w14:paraId="7C249C1C"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2385E040" w14:textId="77777777" w:rsidR="00E64D9D" w:rsidRPr="00E64D9D" w:rsidRDefault="00E64D9D" w:rsidP="00E64D9D"/>
        </w:tc>
        <w:tc>
          <w:tcPr>
            <w:tcW w:w="2048" w:type="dxa"/>
            <w:vAlign w:val="center"/>
          </w:tcPr>
          <w:p w14:paraId="61F8B750" w14:textId="77777777" w:rsidR="00E64D9D" w:rsidRPr="00E64D9D" w:rsidRDefault="00E64D9D" w:rsidP="00E64D9D"/>
        </w:tc>
        <w:tc>
          <w:tcPr>
            <w:tcW w:w="3898" w:type="dxa"/>
            <w:vAlign w:val="center"/>
          </w:tcPr>
          <w:p w14:paraId="1D9D5D85" w14:textId="77777777" w:rsidR="00E64D9D" w:rsidRPr="00E64D9D" w:rsidRDefault="00E64D9D" w:rsidP="00E64D9D"/>
        </w:tc>
      </w:tr>
      <w:tr w:rsidR="00E64D9D" w:rsidRPr="00E64D9D" w14:paraId="094F0FD3" w14:textId="77777777" w:rsidTr="00E64D9D">
        <w:trPr>
          <w:trHeight w:val="576"/>
        </w:trPr>
        <w:tc>
          <w:tcPr>
            <w:tcW w:w="823" w:type="dxa"/>
            <w:vAlign w:val="center"/>
          </w:tcPr>
          <w:p w14:paraId="1ECC834D"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26D5DC8B" w14:textId="77777777" w:rsidR="00E64D9D" w:rsidRPr="00E64D9D" w:rsidRDefault="00E64D9D" w:rsidP="00E64D9D"/>
        </w:tc>
        <w:tc>
          <w:tcPr>
            <w:tcW w:w="2048" w:type="dxa"/>
            <w:vAlign w:val="center"/>
          </w:tcPr>
          <w:p w14:paraId="757A837B" w14:textId="77777777" w:rsidR="00E64D9D" w:rsidRPr="00E64D9D" w:rsidRDefault="00E64D9D" w:rsidP="00E64D9D"/>
        </w:tc>
        <w:tc>
          <w:tcPr>
            <w:tcW w:w="3898" w:type="dxa"/>
            <w:vAlign w:val="center"/>
          </w:tcPr>
          <w:p w14:paraId="7812EE5B" w14:textId="77777777" w:rsidR="00E64D9D" w:rsidRPr="00E64D9D" w:rsidRDefault="00E64D9D" w:rsidP="00E64D9D"/>
        </w:tc>
      </w:tr>
      <w:tr w:rsidR="00E64D9D" w:rsidRPr="00E64D9D" w14:paraId="24FC5510" w14:textId="77777777" w:rsidTr="00E64D9D">
        <w:trPr>
          <w:trHeight w:val="576"/>
        </w:trPr>
        <w:tc>
          <w:tcPr>
            <w:tcW w:w="823" w:type="dxa"/>
            <w:vAlign w:val="center"/>
          </w:tcPr>
          <w:p w14:paraId="391EC162"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6BED9B20" w14:textId="77777777" w:rsidR="00E64D9D" w:rsidRPr="00E64D9D" w:rsidRDefault="00E64D9D" w:rsidP="00E64D9D"/>
        </w:tc>
        <w:tc>
          <w:tcPr>
            <w:tcW w:w="2048" w:type="dxa"/>
            <w:vAlign w:val="center"/>
          </w:tcPr>
          <w:p w14:paraId="15650241" w14:textId="77777777" w:rsidR="00E64D9D" w:rsidRPr="00E64D9D" w:rsidRDefault="00E64D9D" w:rsidP="00E64D9D"/>
        </w:tc>
        <w:tc>
          <w:tcPr>
            <w:tcW w:w="3898" w:type="dxa"/>
            <w:vAlign w:val="center"/>
          </w:tcPr>
          <w:p w14:paraId="5F14332E" w14:textId="77777777" w:rsidR="00E64D9D" w:rsidRPr="00E64D9D" w:rsidRDefault="00E64D9D" w:rsidP="00E64D9D"/>
        </w:tc>
      </w:tr>
      <w:tr w:rsidR="00E64D9D" w:rsidRPr="00E64D9D" w14:paraId="7B84DE0A" w14:textId="77777777" w:rsidTr="00E64D9D">
        <w:trPr>
          <w:trHeight w:val="576"/>
        </w:trPr>
        <w:tc>
          <w:tcPr>
            <w:tcW w:w="823" w:type="dxa"/>
            <w:vAlign w:val="center"/>
          </w:tcPr>
          <w:p w14:paraId="7F58091F"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6F62E0F2" w14:textId="77777777" w:rsidR="00E64D9D" w:rsidRPr="00E64D9D" w:rsidRDefault="00E64D9D" w:rsidP="00E64D9D"/>
        </w:tc>
        <w:tc>
          <w:tcPr>
            <w:tcW w:w="2048" w:type="dxa"/>
            <w:vAlign w:val="center"/>
          </w:tcPr>
          <w:p w14:paraId="3F5C9954" w14:textId="77777777" w:rsidR="00E64D9D" w:rsidRPr="00E64D9D" w:rsidRDefault="00E64D9D" w:rsidP="00E64D9D"/>
        </w:tc>
        <w:tc>
          <w:tcPr>
            <w:tcW w:w="3898" w:type="dxa"/>
            <w:vAlign w:val="center"/>
          </w:tcPr>
          <w:p w14:paraId="5E72F744" w14:textId="77777777" w:rsidR="00E64D9D" w:rsidRPr="00E64D9D" w:rsidRDefault="00E64D9D" w:rsidP="00E64D9D"/>
        </w:tc>
      </w:tr>
      <w:tr w:rsidR="00E64D9D" w:rsidRPr="00E64D9D" w14:paraId="45BEB14C" w14:textId="77777777" w:rsidTr="00E64D9D">
        <w:trPr>
          <w:trHeight w:val="576"/>
        </w:trPr>
        <w:tc>
          <w:tcPr>
            <w:tcW w:w="823" w:type="dxa"/>
            <w:vAlign w:val="center"/>
          </w:tcPr>
          <w:p w14:paraId="33472CE1" w14:textId="77777777" w:rsidR="00E64D9D" w:rsidRPr="00E64D9D" w:rsidRDefault="00E64D9D" w:rsidP="00E64D9D">
            <w:r w:rsidRPr="00E64D9D">
              <w:lastRenderedPageBreak/>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4C918855" w14:textId="77777777" w:rsidR="00E64D9D" w:rsidRPr="00E64D9D" w:rsidRDefault="00E64D9D" w:rsidP="00E64D9D"/>
        </w:tc>
        <w:tc>
          <w:tcPr>
            <w:tcW w:w="2048" w:type="dxa"/>
            <w:vAlign w:val="center"/>
          </w:tcPr>
          <w:p w14:paraId="0628017E" w14:textId="77777777" w:rsidR="00E64D9D" w:rsidRPr="00E64D9D" w:rsidRDefault="00E64D9D" w:rsidP="00E64D9D"/>
        </w:tc>
        <w:tc>
          <w:tcPr>
            <w:tcW w:w="3898" w:type="dxa"/>
            <w:vAlign w:val="center"/>
          </w:tcPr>
          <w:p w14:paraId="47CE05BB" w14:textId="77777777" w:rsidR="00E64D9D" w:rsidRPr="00E64D9D" w:rsidRDefault="00E64D9D" w:rsidP="00E64D9D"/>
        </w:tc>
      </w:tr>
      <w:tr w:rsidR="00E64D9D" w:rsidRPr="00E64D9D" w14:paraId="6016D8A7" w14:textId="77777777" w:rsidTr="00E64D9D">
        <w:trPr>
          <w:trHeight w:val="576"/>
        </w:trPr>
        <w:tc>
          <w:tcPr>
            <w:tcW w:w="823" w:type="dxa"/>
            <w:vAlign w:val="center"/>
          </w:tcPr>
          <w:p w14:paraId="3FA48CB2"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26B66B92" w14:textId="77777777" w:rsidR="00E64D9D" w:rsidRPr="00E64D9D" w:rsidRDefault="00E64D9D" w:rsidP="00E64D9D"/>
        </w:tc>
        <w:tc>
          <w:tcPr>
            <w:tcW w:w="2048" w:type="dxa"/>
            <w:vAlign w:val="center"/>
          </w:tcPr>
          <w:p w14:paraId="3F4990E3" w14:textId="77777777" w:rsidR="00E64D9D" w:rsidRPr="00E64D9D" w:rsidRDefault="00E64D9D" w:rsidP="00E64D9D"/>
        </w:tc>
        <w:tc>
          <w:tcPr>
            <w:tcW w:w="3898" w:type="dxa"/>
            <w:vAlign w:val="center"/>
          </w:tcPr>
          <w:p w14:paraId="04482DEF" w14:textId="77777777" w:rsidR="00E64D9D" w:rsidRPr="00E64D9D" w:rsidRDefault="00E64D9D" w:rsidP="00E64D9D"/>
        </w:tc>
      </w:tr>
    </w:tbl>
    <w:p w14:paraId="58AA0C93" w14:textId="77777777" w:rsidR="00E64D9D" w:rsidRDefault="00E64D9D" w:rsidP="00E64D9D">
      <w:pPr>
        <w:pStyle w:val="Heading1"/>
      </w:pPr>
    </w:p>
    <w:p w14:paraId="67826CA9" w14:textId="65AA7DD4" w:rsidR="00E64D9D" w:rsidRPr="00E64D9D" w:rsidRDefault="00E64D9D" w:rsidP="00E64D9D">
      <w:pPr>
        <w:pStyle w:val="Heading1"/>
      </w:pPr>
      <w:r w:rsidRPr="00E64D9D">
        <w:t>Week Three</w:t>
      </w:r>
    </w:p>
    <w:tbl>
      <w:tblPr>
        <w:tblStyle w:val="GridTable4"/>
        <w:tblW w:w="5000" w:type="pct"/>
        <w:tblLook w:val="0620" w:firstRow="1" w:lastRow="0" w:firstColumn="0" w:lastColumn="0" w:noHBand="1" w:noVBand="1"/>
      </w:tblPr>
      <w:tblGrid>
        <w:gridCol w:w="848"/>
        <w:gridCol w:w="2955"/>
        <w:gridCol w:w="2109"/>
        <w:gridCol w:w="4014"/>
      </w:tblGrid>
      <w:tr w:rsidR="00E64D9D" w:rsidRPr="00E64D9D" w14:paraId="27D7AB31" w14:textId="77777777" w:rsidTr="00E64D9D">
        <w:trPr>
          <w:cnfStyle w:val="100000000000" w:firstRow="1" w:lastRow="0" w:firstColumn="0" w:lastColumn="0" w:oddVBand="0" w:evenVBand="0" w:oddHBand="0" w:evenHBand="0" w:firstRowFirstColumn="0" w:firstRowLastColumn="0" w:lastRowFirstColumn="0" w:lastRowLastColumn="0"/>
          <w:trHeight w:val="576"/>
        </w:trPr>
        <w:tc>
          <w:tcPr>
            <w:tcW w:w="823" w:type="dxa"/>
            <w:vAlign w:val="center"/>
          </w:tcPr>
          <w:p w14:paraId="118F821D" w14:textId="2254AF91" w:rsidR="00E64D9D" w:rsidRPr="00E64D9D" w:rsidRDefault="00E64D9D" w:rsidP="00E64D9D">
            <w:pPr>
              <w:jc w:val="center"/>
            </w:pPr>
            <w:r w:rsidRPr="00E64D9D">
              <w:t>Done</w:t>
            </w:r>
          </w:p>
        </w:tc>
        <w:tc>
          <w:tcPr>
            <w:tcW w:w="2869" w:type="dxa"/>
            <w:vAlign w:val="center"/>
          </w:tcPr>
          <w:p w14:paraId="497F4988" w14:textId="22225298" w:rsidR="00E64D9D" w:rsidRPr="00E64D9D" w:rsidRDefault="00E64D9D" w:rsidP="00E64D9D">
            <w:pPr>
              <w:jc w:val="center"/>
            </w:pPr>
            <w:r w:rsidRPr="00E64D9D">
              <w:t>Action Item</w:t>
            </w:r>
          </w:p>
        </w:tc>
        <w:tc>
          <w:tcPr>
            <w:tcW w:w="2048" w:type="dxa"/>
            <w:vAlign w:val="center"/>
          </w:tcPr>
          <w:p w14:paraId="3334CCAF" w14:textId="10074B48" w:rsidR="00E64D9D" w:rsidRPr="00E64D9D" w:rsidRDefault="00E64D9D" w:rsidP="00E64D9D">
            <w:pPr>
              <w:jc w:val="center"/>
            </w:pPr>
            <w:r w:rsidRPr="00E64D9D">
              <w:t>Module/Lesson</w:t>
            </w:r>
          </w:p>
        </w:tc>
        <w:tc>
          <w:tcPr>
            <w:tcW w:w="3898" w:type="dxa"/>
            <w:vAlign w:val="center"/>
          </w:tcPr>
          <w:p w14:paraId="0B9D2D18" w14:textId="5F794050" w:rsidR="00E64D9D" w:rsidRPr="00E64D9D" w:rsidRDefault="00E64D9D" w:rsidP="00E64D9D">
            <w:pPr>
              <w:jc w:val="center"/>
            </w:pPr>
            <w:r w:rsidRPr="00E64D9D">
              <w:t>Details</w:t>
            </w:r>
          </w:p>
        </w:tc>
      </w:tr>
      <w:tr w:rsidR="00E64D9D" w:rsidRPr="00E64D9D" w14:paraId="374184CF" w14:textId="77777777" w:rsidTr="00E64D9D">
        <w:trPr>
          <w:trHeight w:val="576"/>
        </w:trPr>
        <w:tc>
          <w:tcPr>
            <w:tcW w:w="823" w:type="dxa"/>
            <w:vAlign w:val="center"/>
          </w:tcPr>
          <w:p w14:paraId="17CF367E"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036A4264" w14:textId="77777777" w:rsidR="00E64D9D" w:rsidRPr="00E64D9D" w:rsidRDefault="00E64D9D" w:rsidP="00E64D9D"/>
        </w:tc>
        <w:tc>
          <w:tcPr>
            <w:tcW w:w="2048" w:type="dxa"/>
            <w:vAlign w:val="center"/>
          </w:tcPr>
          <w:p w14:paraId="1E8195CD" w14:textId="77777777" w:rsidR="00E64D9D" w:rsidRPr="00E64D9D" w:rsidRDefault="00E64D9D" w:rsidP="00E64D9D"/>
        </w:tc>
        <w:tc>
          <w:tcPr>
            <w:tcW w:w="3898" w:type="dxa"/>
            <w:vAlign w:val="center"/>
          </w:tcPr>
          <w:p w14:paraId="6C5C9809" w14:textId="77777777" w:rsidR="00E64D9D" w:rsidRPr="00E64D9D" w:rsidRDefault="00E64D9D" w:rsidP="00E64D9D"/>
        </w:tc>
      </w:tr>
      <w:tr w:rsidR="00E64D9D" w:rsidRPr="00E64D9D" w14:paraId="06E20194" w14:textId="77777777" w:rsidTr="00E64D9D">
        <w:trPr>
          <w:trHeight w:val="576"/>
        </w:trPr>
        <w:tc>
          <w:tcPr>
            <w:tcW w:w="823" w:type="dxa"/>
            <w:vAlign w:val="center"/>
          </w:tcPr>
          <w:p w14:paraId="6790D6A2"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3A86F219" w14:textId="77777777" w:rsidR="00E64D9D" w:rsidRPr="00E64D9D" w:rsidRDefault="00E64D9D" w:rsidP="00E64D9D"/>
        </w:tc>
        <w:tc>
          <w:tcPr>
            <w:tcW w:w="2048" w:type="dxa"/>
            <w:vAlign w:val="center"/>
          </w:tcPr>
          <w:p w14:paraId="66027C7A" w14:textId="77777777" w:rsidR="00E64D9D" w:rsidRPr="00E64D9D" w:rsidRDefault="00E64D9D" w:rsidP="00E64D9D"/>
        </w:tc>
        <w:tc>
          <w:tcPr>
            <w:tcW w:w="3898" w:type="dxa"/>
            <w:vAlign w:val="center"/>
          </w:tcPr>
          <w:p w14:paraId="086E3488" w14:textId="77777777" w:rsidR="00E64D9D" w:rsidRPr="00E64D9D" w:rsidRDefault="00E64D9D" w:rsidP="00E64D9D"/>
        </w:tc>
      </w:tr>
      <w:tr w:rsidR="00E64D9D" w:rsidRPr="00E64D9D" w14:paraId="0947A762" w14:textId="77777777" w:rsidTr="00E64D9D">
        <w:trPr>
          <w:trHeight w:val="576"/>
        </w:trPr>
        <w:tc>
          <w:tcPr>
            <w:tcW w:w="823" w:type="dxa"/>
            <w:vAlign w:val="center"/>
          </w:tcPr>
          <w:p w14:paraId="276338C6"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2485CBA3" w14:textId="77777777" w:rsidR="00E64D9D" w:rsidRPr="00E64D9D" w:rsidRDefault="00E64D9D" w:rsidP="00E64D9D"/>
        </w:tc>
        <w:tc>
          <w:tcPr>
            <w:tcW w:w="2048" w:type="dxa"/>
            <w:vAlign w:val="center"/>
          </w:tcPr>
          <w:p w14:paraId="3BE1FF89" w14:textId="77777777" w:rsidR="00E64D9D" w:rsidRPr="00E64D9D" w:rsidRDefault="00E64D9D" w:rsidP="00E64D9D"/>
        </w:tc>
        <w:tc>
          <w:tcPr>
            <w:tcW w:w="3898" w:type="dxa"/>
            <w:vAlign w:val="center"/>
          </w:tcPr>
          <w:p w14:paraId="68150402" w14:textId="77777777" w:rsidR="00E64D9D" w:rsidRPr="00E64D9D" w:rsidRDefault="00E64D9D" w:rsidP="00E64D9D"/>
        </w:tc>
      </w:tr>
      <w:tr w:rsidR="00E64D9D" w:rsidRPr="00E64D9D" w14:paraId="46053A3F" w14:textId="77777777" w:rsidTr="00E64D9D">
        <w:trPr>
          <w:trHeight w:val="576"/>
        </w:trPr>
        <w:tc>
          <w:tcPr>
            <w:tcW w:w="823" w:type="dxa"/>
            <w:vAlign w:val="center"/>
          </w:tcPr>
          <w:p w14:paraId="1CED083C"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4C61B106" w14:textId="77777777" w:rsidR="00E64D9D" w:rsidRPr="00E64D9D" w:rsidRDefault="00E64D9D" w:rsidP="00E64D9D"/>
        </w:tc>
        <w:tc>
          <w:tcPr>
            <w:tcW w:w="2048" w:type="dxa"/>
            <w:vAlign w:val="center"/>
          </w:tcPr>
          <w:p w14:paraId="5AD11B1B" w14:textId="77777777" w:rsidR="00E64D9D" w:rsidRPr="00E64D9D" w:rsidRDefault="00E64D9D" w:rsidP="00E64D9D"/>
        </w:tc>
        <w:tc>
          <w:tcPr>
            <w:tcW w:w="3898" w:type="dxa"/>
            <w:vAlign w:val="center"/>
          </w:tcPr>
          <w:p w14:paraId="2309B22D" w14:textId="77777777" w:rsidR="00E64D9D" w:rsidRPr="00E64D9D" w:rsidRDefault="00E64D9D" w:rsidP="00E64D9D"/>
        </w:tc>
      </w:tr>
      <w:tr w:rsidR="00E64D9D" w:rsidRPr="00E64D9D" w14:paraId="3F1DC75C" w14:textId="77777777" w:rsidTr="00E64D9D">
        <w:trPr>
          <w:trHeight w:val="576"/>
        </w:trPr>
        <w:tc>
          <w:tcPr>
            <w:tcW w:w="823" w:type="dxa"/>
            <w:vAlign w:val="center"/>
          </w:tcPr>
          <w:p w14:paraId="51984AD1"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5A7B1C26" w14:textId="77777777" w:rsidR="00E64D9D" w:rsidRPr="00E64D9D" w:rsidRDefault="00E64D9D" w:rsidP="00E64D9D"/>
        </w:tc>
        <w:tc>
          <w:tcPr>
            <w:tcW w:w="2048" w:type="dxa"/>
            <w:vAlign w:val="center"/>
          </w:tcPr>
          <w:p w14:paraId="3FF3D10B" w14:textId="77777777" w:rsidR="00E64D9D" w:rsidRPr="00E64D9D" w:rsidRDefault="00E64D9D" w:rsidP="00E64D9D"/>
        </w:tc>
        <w:tc>
          <w:tcPr>
            <w:tcW w:w="3898" w:type="dxa"/>
            <w:vAlign w:val="center"/>
          </w:tcPr>
          <w:p w14:paraId="07A77AC7" w14:textId="77777777" w:rsidR="00E64D9D" w:rsidRPr="00E64D9D" w:rsidRDefault="00E64D9D" w:rsidP="00E64D9D"/>
        </w:tc>
      </w:tr>
      <w:tr w:rsidR="00E64D9D" w:rsidRPr="00E64D9D" w14:paraId="506BD986" w14:textId="77777777" w:rsidTr="00E64D9D">
        <w:trPr>
          <w:trHeight w:val="576"/>
        </w:trPr>
        <w:tc>
          <w:tcPr>
            <w:tcW w:w="823" w:type="dxa"/>
            <w:vAlign w:val="center"/>
          </w:tcPr>
          <w:p w14:paraId="7475EE8F"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6B4DD17E" w14:textId="77777777" w:rsidR="00E64D9D" w:rsidRPr="00E64D9D" w:rsidRDefault="00E64D9D" w:rsidP="00E64D9D"/>
        </w:tc>
        <w:tc>
          <w:tcPr>
            <w:tcW w:w="2048" w:type="dxa"/>
            <w:vAlign w:val="center"/>
          </w:tcPr>
          <w:p w14:paraId="236ABE32" w14:textId="77777777" w:rsidR="00E64D9D" w:rsidRPr="00E64D9D" w:rsidRDefault="00E64D9D" w:rsidP="00E64D9D"/>
        </w:tc>
        <w:tc>
          <w:tcPr>
            <w:tcW w:w="3898" w:type="dxa"/>
            <w:vAlign w:val="center"/>
          </w:tcPr>
          <w:p w14:paraId="510F3B89" w14:textId="77777777" w:rsidR="00E64D9D" w:rsidRPr="00E64D9D" w:rsidRDefault="00E64D9D" w:rsidP="00E64D9D"/>
        </w:tc>
      </w:tr>
      <w:tr w:rsidR="00E64D9D" w:rsidRPr="00E64D9D" w14:paraId="0BEFBF72" w14:textId="77777777" w:rsidTr="00E64D9D">
        <w:trPr>
          <w:trHeight w:val="576"/>
        </w:trPr>
        <w:tc>
          <w:tcPr>
            <w:tcW w:w="823" w:type="dxa"/>
            <w:vAlign w:val="center"/>
          </w:tcPr>
          <w:p w14:paraId="5484D2F4"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069DBC5A" w14:textId="77777777" w:rsidR="00E64D9D" w:rsidRPr="00E64D9D" w:rsidRDefault="00E64D9D" w:rsidP="00E64D9D"/>
        </w:tc>
        <w:tc>
          <w:tcPr>
            <w:tcW w:w="2048" w:type="dxa"/>
            <w:vAlign w:val="center"/>
          </w:tcPr>
          <w:p w14:paraId="6C4F76C6" w14:textId="77777777" w:rsidR="00E64D9D" w:rsidRPr="00E64D9D" w:rsidRDefault="00E64D9D" w:rsidP="00E64D9D"/>
        </w:tc>
        <w:tc>
          <w:tcPr>
            <w:tcW w:w="3898" w:type="dxa"/>
            <w:vAlign w:val="center"/>
          </w:tcPr>
          <w:p w14:paraId="3F8C7EF8" w14:textId="77777777" w:rsidR="00E64D9D" w:rsidRPr="00E64D9D" w:rsidRDefault="00E64D9D" w:rsidP="00E64D9D"/>
        </w:tc>
      </w:tr>
    </w:tbl>
    <w:p w14:paraId="0790399B" w14:textId="77777777" w:rsidR="00E64D9D" w:rsidRPr="00E64D9D" w:rsidRDefault="00E64D9D" w:rsidP="00E64D9D"/>
    <w:p w14:paraId="42FEA3D5" w14:textId="60B3837E" w:rsidR="00E64D9D" w:rsidRPr="00E64D9D" w:rsidRDefault="00E64D9D" w:rsidP="00E64D9D">
      <w:pPr>
        <w:pStyle w:val="Heading1"/>
      </w:pPr>
      <w:r w:rsidRPr="00E64D9D">
        <w:t>Week Four</w:t>
      </w:r>
    </w:p>
    <w:tbl>
      <w:tblPr>
        <w:tblStyle w:val="GridTable4"/>
        <w:tblW w:w="5000" w:type="pct"/>
        <w:tblLook w:val="0620" w:firstRow="1" w:lastRow="0" w:firstColumn="0" w:lastColumn="0" w:noHBand="1" w:noVBand="1"/>
      </w:tblPr>
      <w:tblGrid>
        <w:gridCol w:w="848"/>
        <w:gridCol w:w="2955"/>
        <w:gridCol w:w="2109"/>
        <w:gridCol w:w="4014"/>
      </w:tblGrid>
      <w:tr w:rsidR="00E64D9D" w:rsidRPr="00E64D9D" w14:paraId="05D9EDC8" w14:textId="77777777" w:rsidTr="00E64D9D">
        <w:trPr>
          <w:cnfStyle w:val="100000000000" w:firstRow="1" w:lastRow="0" w:firstColumn="0" w:lastColumn="0" w:oddVBand="0" w:evenVBand="0" w:oddHBand="0" w:evenHBand="0" w:firstRowFirstColumn="0" w:firstRowLastColumn="0" w:lastRowFirstColumn="0" w:lastRowLastColumn="0"/>
          <w:trHeight w:val="576"/>
          <w:tblHeader/>
        </w:trPr>
        <w:tc>
          <w:tcPr>
            <w:tcW w:w="823" w:type="dxa"/>
            <w:vAlign w:val="center"/>
          </w:tcPr>
          <w:p w14:paraId="3DE008E2" w14:textId="551B411C" w:rsidR="00E64D9D" w:rsidRPr="00E64D9D" w:rsidRDefault="00E64D9D" w:rsidP="00E64D9D">
            <w:pPr>
              <w:jc w:val="center"/>
            </w:pPr>
            <w:r w:rsidRPr="00E64D9D">
              <w:t>Done</w:t>
            </w:r>
          </w:p>
        </w:tc>
        <w:tc>
          <w:tcPr>
            <w:tcW w:w="2869" w:type="dxa"/>
            <w:vAlign w:val="center"/>
          </w:tcPr>
          <w:p w14:paraId="56C18C29" w14:textId="10673D03" w:rsidR="00E64D9D" w:rsidRPr="00E64D9D" w:rsidRDefault="00E64D9D" w:rsidP="00E64D9D">
            <w:pPr>
              <w:jc w:val="center"/>
            </w:pPr>
            <w:r w:rsidRPr="00E64D9D">
              <w:t>Action Item</w:t>
            </w:r>
          </w:p>
        </w:tc>
        <w:tc>
          <w:tcPr>
            <w:tcW w:w="2048" w:type="dxa"/>
            <w:vAlign w:val="center"/>
          </w:tcPr>
          <w:p w14:paraId="5A2AD45D" w14:textId="004EAC36" w:rsidR="00E64D9D" w:rsidRPr="00E64D9D" w:rsidRDefault="00E64D9D" w:rsidP="00E64D9D">
            <w:pPr>
              <w:jc w:val="center"/>
            </w:pPr>
            <w:r w:rsidRPr="00E64D9D">
              <w:t>Module/Lesson</w:t>
            </w:r>
          </w:p>
        </w:tc>
        <w:tc>
          <w:tcPr>
            <w:tcW w:w="3898" w:type="dxa"/>
            <w:vAlign w:val="center"/>
          </w:tcPr>
          <w:p w14:paraId="3821DAF6" w14:textId="2F056F72" w:rsidR="00E64D9D" w:rsidRPr="00E64D9D" w:rsidRDefault="00E64D9D" w:rsidP="00E64D9D">
            <w:pPr>
              <w:jc w:val="center"/>
            </w:pPr>
            <w:r w:rsidRPr="00E64D9D">
              <w:t>Details</w:t>
            </w:r>
          </w:p>
        </w:tc>
      </w:tr>
      <w:tr w:rsidR="00E64D9D" w:rsidRPr="00E64D9D" w14:paraId="06BFB85E" w14:textId="77777777" w:rsidTr="00E64D9D">
        <w:trPr>
          <w:trHeight w:val="576"/>
        </w:trPr>
        <w:tc>
          <w:tcPr>
            <w:tcW w:w="823" w:type="dxa"/>
            <w:vAlign w:val="center"/>
          </w:tcPr>
          <w:p w14:paraId="1483C00A"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1D6B03D2" w14:textId="77777777" w:rsidR="00E64D9D" w:rsidRPr="00E64D9D" w:rsidRDefault="00E64D9D" w:rsidP="00E64D9D"/>
        </w:tc>
        <w:tc>
          <w:tcPr>
            <w:tcW w:w="2048" w:type="dxa"/>
            <w:vAlign w:val="center"/>
          </w:tcPr>
          <w:p w14:paraId="2D7E4E01" w14:textId="77777777" w:rsidR="00E64D9D" w:rsidRPr="00E64D9D" w:rsidRDefault="00E64D9D" w:rsidP="00E64D9D"/>
        </w:tc>
        <w:tc>
          <w:tcPr>
            <w:tcW w:w="3898" w:type="dxa"/>
            <w:vAlign w:val="center"/>
          </w:tcPr>
          <w:p w14:paraId="61835779" w14:textId="77777777" w:rsidR="00E64D9D" w:rsidRPr="00E64D9D" w:rsidRDefault="00E64D9D" w:rsidP="00E64D9D"/>
        </w:tc>
      </w:tr>
      <w:tr w:rsidR="00E64D9D" w:rsidRPr="00E64D9D" w14:paraId="4D1575F3" w14:textId="77777777" w:rsidTr="00E64D9D">
        <w:trPr>
          <w:trHeight w:val="576"/>
        </w:trPr>
        <w:tc>
          <w:tcPr>
            <w:tcW w:w="823" w:type="dxa"/>
            <w:vAlign w:val="center"/>
          </w:tcPr>
          <w:p w14:paraId="0410A7D9"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0E03DE11" w14:textId="77777777" w:rsidR="00E64D9D" w:rsidRPr="00E64D9D" w:rsidRDefault="00E64D9D" w:rsidP="00E64D9D"/>
        </w:tc>
        <w:tc>
          <w:tcPr>
            <w:tcW w:w="2048" w:type="dxa"/>
            <w:vAlign w:val="center"/>
          </w:tcPr>
          <w:p w14:paraId="456AE86D" w14:textId="77777777" w:rsidR="00E64D9D" w:rsidRPr="00E64D9D" w:rsidRDefault="00E64D9D" w:rsidP="00E64D9D"/>
        </w:tc>
        <w:tc>
          <w:tcPr>
            <w:tcW w:w="3898" w:type="dxa"/>
            <w:vAlign w:val="center"/>
          </w:tcPr>
          <w:p w14:paraId="3163648E" w14:textId="77777777" w:rsidR="00E64D9D" w:rsidRPr="00E64D9D" w:rsidRDefault="00E64D9D" w:rsidP="00E64D9D"/>
        </w:tc>
      </w:tr>
      <w:tr w:rsidR="00E64D9D" w:rsidRPr="00E64D9D" w14:paraId="745A6B21" w14:textId="77777777" w:rsidTr="00E64D9D">
        <w:trPr>
          <w:trHeight w:val="576"/>
        </w:trPr>
        <w:tc>
          <w:tcPr>
            <w:tcW w:w="823" w:type="dxa"/>
            <w:vAlign w:val="center"/>
          </w:tcPr>
          <w:p w14:paraId="4B5AC75D"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49F1DB0" w14:textId="77777777" w:rsidR="00E64D9D" w:rsidRPr="00E64D9D" w:rsidRDefault="00E64D9D" w:rsidP="00E64D9D"/>
        </w:tc>
        <w:tc>
          <w:tcPr>
            <w:tcW w:w="2048" w:type="dxa"/>
            <w:vAlign w:val="center"/>
          </w:tcPr>
          <w:p w14:paraId="1742E027" w14:textId="77777777" w:rsidR="00E64D9D" w:rsidRPr="00E64D9D" w:rsidRDefault="00E64D9D" w:rsidP="00E64D9D"/>
        </w:tc>
        <w:tc>
          <w:tcPr>
            <w:tcW w:w="3898" w:type="dxa"/>
            <w:vAlign w:val="center"/>
          </w:tcPr>
          <w:p w14:paraId="7B9DEB57" w14:textId="77777777" w:rsidR="00E64D9D" w:rsidRPr="00E64D9D" w:rsidRDefault="00E64D9D" w:rsidP="00E64D9D"/>
        </w:tc>
      </w:tr>
      <w:tr w:rsidR="00E64D9D" w:rsidRPr="00E64D9D" w14:paraId="1AA919AF" w14:textId="77777777" w:rsidTr="00E64D9D">
        <w:trPr>
          <w:trHeight w:val="576"/>
        </w:trPr>
        <w:tc>
          <w:tcPr>
            <w:tcW w:w="823" w:type="dxa"/>
            <w:vAlign w:val="center"/>
          </w:tcPr>
          <w:p w14:paraId="4BCCBB03"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082F3CD5" w14:textId="77777777" w:rsidR="00E64D9D" w:rsidRPr="00E64D9D" w:rsidRDefault="00E64D9D" w:rsidP="00E64D9D"/>
        </w:tc>
        <w:tc>
          <w:tcPr>
            <w:tcW w:w="2048" w:type="dxa"/>
            <w:vAlign w:val="center"/>
          </w:tcPr>
          <w:p w14:paraId="173D6995" w14:textId="77777777" w:rsidR="00E64D9D" w:rsidRPr="00E64D9D" w:rsidRDefault="00E64D9D" w:rsidP="00E64D9D"/>
        </w:tc>
        <w:tc>
          <w:tcPr>
            <w:tcW w:w="3898" w:type="dxa"/>
            <w:vAlign w:val="center"/>
          </w:tcPr>
          <w:p w14:paraId="2A08476E" w14:textId="77777777" w:rsidR="00E64D9D" w:rsidRPr="00E64D9D" w:rsidRDefault="00E64D9D" w:rsidP="00E64D9D"/>
        </w:tc>
      </w:tr>
      <w:tr w:rsidR="00E64D9D" w:rsidRPr="00E64D9D" w14:paraId="3A690AAE" w14:textId="77777777" w:rsidTr="00E64D9D">
        <w:trPr>
          <w:trHeight w:val="576"/>
        </w:trPr>
        <w:tc>
          <w:tcPr>
            <w:tcW w:w="823" w:type="dxa"/>
            <w:vAlign w:val="center"/>
          </w:tcPr>
          <w:p w14:paraId="644B166E"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2FA85B38" w14:textId="77777777" w:rsidR="00E64D9D" w:rsidRPr="00E64D9D" w:rsidRDefault="00E64D9D" w:rsidP="00E64D9D"/>
        </w:tc>
        <w:tc>
          <w:tcPr>
            <w:tcW w:w="2048" w:type="dxa"/>
            <w:vAlign w:val="center"/>
          </w:tcPr>
          <w:p w14:paraId="68C04457" w14:textId="77777777" w:rsidR="00E64D9D" w:rsidRPr="00E64D9D" w:rsidRDefault="00E64D9D" w:rsidP="00E64D9D"/>
        </w:tc>
        <w:tc>
          <w:tcPr>
            <w:tcW w:w="3898" w:type="dxa"/>
            <w:vAlign w:val="center"/>
          </w:tcPr>
          <w:p w14:paraId="330AA502" w14:textId="77777777" w:rsidR="00E64D9D" w:rsidRPr="00E64D9D" w:rsidRDefault="00E64D9D" w:rsidP="00E64D9D"/>
        </w:tc>
      </w:tr>
      <w:tr w:rsidR="00E64D9D" w:rsidRPr="00E64D9D" w14:paraId="3D14B83A" w14:textId="77777777" w:rsidTr="00E64D9D">
        <w:trPr>
          <w:trHeight w:val="576"/>
        </w:trPr>
        <w:tc>
          <w:tcPr>
            <w:tcW w:w="823" w:type="dxa"/>
            <w:vAlign w:val="center"/>
          </w:tcPr>
          <w:p w14:paraId="6ACB7D97" w14:textId="77777777" w:rsidR="00E64D9D" w:rsidRPr="00E64D9D" w:rsidRDefault="00E64D9D" w:rsidP="00E64D9D">
            <w:r w:rsidRPr="00E64D9D">
              <w:lastRenderedPageBreak/>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1B9DF588" w14:textId="77777777" w:rsidR="00E64D9D" w:rsidRPr="00E64D9D" w:rsidRDefault="00E64D9D" w:rsidP="00E64D9D"/>
        </w:tc>
        <w:tc>
          <w:tcPr>
            <w:tcW w:w="2048" w:type="dxa"/>
            <w:vAlign w:val="center"/>
          </w:tcPr>
          <w:p w14:paraId="15E116A2" w14:textId="77777777" w:rsidR="00E64D9D" w:rsidRPr="00E64D9D" w:rsidRDefault="00E64D9D" w:rsidP="00E64D9D"/>
        </w:tc>
        <w:tc>
          <w:tcPr>
            <w:tcW w:w="3898" w:type="dxa"/>
            <w:vAlign w:val="center"/>
          </w:tcPr>
          <w:p w14:paraId="772E0F7A" w14:textId="77777777" w:rsidR="00E64D9D" w:rsidRPr="00E64D9D" w:rsidRDefault="00E64D9D" w:rsidP="00E64D9D"/>
        </w:tc>
      </w:tr>
      <w:tr w:rsidR="00E64D9D" w:rsidRPr="00E64D9D" w14:paraId="33654F8C" w14:textId="77777777" w:rsidTr="00E64D9D">
        <w:trPr>
          <w:trHeight w:val="576"/>
        </w:trPr>
        <w:tc>
          <w:tcPr>
            <w:tcW w:w="823" w:type="dxa"/>
            <w:vAlign w:val="center"/>
          </w:tcPr>
          <w:p w14:paraId="5EEC5B1D"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2C7063C5" w14:textId="77777777" w:rsidR="00E64D9D" w:rsidRPr="00E64D9D" w:rsidRDefault="00E64D9D" w:rsidP="00E64D9D"/>
        </w:tc>
        <w:tc>
          <w:tcPr>
            <w:tcW w:w="2048" w:type="dxa"/>
            <w:vAlign w:val="center"/>
          </w:tcPr>
          <w:p w14:paraId="6EB0362F" w14:textId="77777777" w:rsidR="00E64D9D" w:rsidRPr="00E64D9D" w:rsidRDefault="00E64D9D" w:rsidP="00E64D9D"/>
        </w:tc>
        <w:tc>
          <w:tcPr>
            <w:tcW w:w="3898" w:type="dxa"/>
            <w:vAlign w:val="center"/>
          </w:tcPr>
          <w:p w14:paraId="791B9D0F" w14:textId="77777777" w:rsidR="00E64D9D" w:rsidRPr="00E64D9D" w:rsidRDefault="00E64D9D" w:rsidP="00E64D9D"/>
        </w:tc>
      </w:tr>
    </w:tbl>
    <w:p w14:paraId="6466F1E8" w14:textId="77777777" w:rsidR="00E64D9D" w:rsidRDefault="00E64D9D" w:rsidP="00E64D9D">
      <w:pPr>
        <w:pStyle w:val="Heading1"/>
      </w:pPr>
    </w:p>
    <w:p w14:paraId="50A97484" w14:textId="38746582" w:rsidR="00E64D9D" w:rsidRPr="00E64D9D" w:rsidRDefault="00E64D9D" w:rsidP="00E64D9D">
      <w:pPr>
        <w:pStyle w:val="Heading1"/>
      </w:pPr>
      <w:r w:rsidRPr="00E64D9D">
        <w:t>Week Five</w:t>
      </w:r>
    </w:p>
    <w:tbl>
      <w:tblPr>
        <w:tblStyle w:val="GridTable4"/>
        <w:tblW w:w="5000" w:type="pct"/>
        <w:tblLook w:val="0620" w:firstRow="1" w:lastRow="0" w:firstColumn="0" w:lastColumn="0" w:noHBand="1" w:noVBand="1"/>
      </w:tblPr>
      <w:tblGrid>
        <w:gridCol w:w="848"/>
        <w:gridCol w:w="2955"/>
        <w:gridCol w:w="2109"/>
        <w:gridCol w:w="4014"/>
      </w:tblGrid>
      <w:tr w:rsidR="00E64D9D" w:rsidRPr="00E64D9D" w14:paraId="525D21AB" w14:textId="77777777" w:rsidTr="00E64D9D">
        <w:trPr>
          <w:cnfStyle w:val="100000000000" w:firstRow="1" w:lastRow="0" w:firstColumn="0" w:lastColumn="0" w:oddVBand="0" w:evenVBand="0" w:oddHBand="0" w:evenHBand="0" w:firstRowFirstColumn="0" w:firstRowLastColumn="0" w:lastRowFirstColumn="0" w:lastRowLastColumn="0"/>
          <w:trHeight w:val="576"/>
        </w:trPr>
        <w:tc>
          <w:tcPr>
            <w:tcW w:w="823" w:type="dxa"/>
            <w:vAlign w:val="center"/>
          </w:tcPr>
          <w:p w14:paraId="0FE7D0CF" w14:textId="5B90C8FB" w:rsidR="00E64D9D" w:rsidRPr="00E64D9D" w:rsidRDefault="00E64D9D" w:rsidP="00E64D9D">
            <w:pPr>
              <w:jc w:val="center"/>
            </w:pPr>
            <w:r w:rsidRPr="00E64D9D">
              <w:t>Done</w:t>
            </w:r>
          </w:p>
        </w:tc>
        <w:tc>
          <w:tcPr>
            <w:tcW w:w="2869" w:type="dxa"/>
            <w:vAlign w:val="center"/>
          </w:tcPr>
          <w:p w14:paraId="4B425B68" w14:textId="7ABB16D7" w:rsidR="00E64D9D" w:rsidRPr="00E64D9D" w:rsidRDefault="00E64D9D" w:rsidP="00E64D9D">
            <w:pPr>
              <w:jc w:val="center"/>
            </w:pPr>
            <w:r w:rsidRPr="00E64D9D">
              <w:t>Action Item</w:t>
            </w:r>
          </w:p>
        </w:tc>
        <w:tc>
          <w:tcPr>
            <w:tcW w:w="2048" w:type="dxa"/>
            <w:vAlign w:val="center"/>
          </w:tcPr>
          <w:p w14:paraId="4BB98630" w14:textId="15013D02" w:rsidR="00E64D9D" w:rsidRPr="00E64D9D" w:rsidRDefault="00E64D9D" w:rsidP="00E64D9D">
            <w:pPr>
              <w:jc w:val="center"/>
            </w:pPr>
            <w:r w:rsidRPr="00E64D9D">
              <w:t>Module/Lesson</w:t>
            </w:r>
          </w:p>
        </w:tc>
        <w:tc>
          <w:tcPr>
            <w:tcW w:w="3898" w:type="dxa"/>
            <w:vAlign w:val="center"/>
          </w:tcPr>
          <w:p w14:paraId="275DBE60" w14:textId="46990F88" w:rsidR="00E64D9D" w:rsidRPr="00E64D9D" w:rsidRDefault="00E64D9D" w:rsidP="00E64D9D">
            <w:pPr>
              <w:jc w:val="center"/>
            </w:pPr>
            <w:r w:rsidRPr="00E64D9D">
              <w:t>Details</w:t>
            </w:r>
          </w:p>
        </w:tc>
      </w:tr>
      <w:tr w:rsidR="00E64D9D" w:rsidRPr="00E64D9D" w14:paraId="31E9DAAF" w14:textId="77777777" w:rsidTr="00E64D9D">
        <w:trPr>
          <w:trHeight w:val="576"/>
        </w:trPr>
        <w:tc>
          <w:tcPr>
            <w:tcW w:w="823" w:type="dxa"/>
            <w:vAlign w:val="center"/>
          </w:tcPr>
          <w:p w14:paraId="59E1912F"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3D8B9FC7" w14:textId="77777777" w:rsidR="00E64D9D" w:rsidRPr="00E64D9D" w:rsidRDefault="00E64D9D" w:rsidP="00E64D9D"/>
        </w:tc>
        <w:tc>
          <w:tcPr>
            <w:tcW w:w="2048" w:type="dxa"/>
            <w:vAlign w:val="center"/>
          </w:tcPr>
          <w:p w14:paraId="307D57C1" w14:textId="77777777" w:rsidR="00E64D9D" w:rsidRPr="00E64D9D" w:rsidRDefault="00E64D9D" w:rsidP="00E64D9D"/>
        </w:tc>
        <w:tc>
          <w:tcPr>
            <w:tcW w:w="3898" w:type="dxa"/>
            <w:vAlign w:val="center"/>
          </w:tcPr>
          <w:p w14:paraId="539C655F" w14:textId="77777777" w:rsidR="00E64D9D" w:rsidRPr="00E64D9D" w:rsidRDefault="00E64D9D" w:rsidP="00E64D9D"/>
        </w:tc>
      </w:tr>
      <w:tr w:rsidR="00E64D9D" w:rsidRPr="00E64D9D" w14:paraId="7FB17313" w14:textId="77777777" w:rsidTr="00E64D9D">
        <w:trPr>
          <w:trHeight w:val="576"/>
        </w:trPr>
        <w:tc>
          <w:tcPr>
            <w:tcW w:w="823" w:type="dxa"/>
            <w:vAlign w:val="center"/>
          </w:tcPr>
          <w:p w14:paraId="73773800"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3FAC3C54" w14:textId="77777777" w:rsidR="00E64D9D" w:rsidRPr="00E64D9D" w:rsidRDefault="00E64D9D" w:rsidP="00E64D9D"/>
        </w:tc>
        <w:tc>
          <w:tcPr>
            <w:tcW w:w="2048" w:type="dxa"/>
            <w:vAlign w:val="center"/>
          </w:tcPr>
          <w:p w14:paraId="4D9344BF" w14:textId="77777777" w:rsidR="00E64D9D" w:rsidRPr="00E64D9D" w:rsidRDefault="00E64D9D" w:rsidP="00E64D9D"/>
        </w:tc>
        <w:tc>
          <w:tcPr>
            <w:tcW w:w="3898" w:type="dxa"/>
            <w:vAlign w:val="center"/>
          </w:tcPr>
          <w:p w14:paraId="25C1323F" w14:textId="77777777" w:rsidR="00E64D9D" w:rsidRPr="00E64D9D" w:rsidRDefault="00E64D9D" w:rsidP="00E64D9D"/>
        </w:tc>
      </w:tr>
      <w:tr w:rsidR="00E64D9D" w:rsidRPr="00E64D9D" w14:paraId="3DFFDD42" w14:textId="77777777" w:rsidTr="00E64D9D">
        <w:trPr>
          <w:trHeight w:val="576"/>
        </w:trPr>
        <w:tc>
          <w:tcPr>
            <w:tcW w:w="823" w:type="dxa"/>
            <w:vAlign w:val="center"/>
          </w:tcPr>
          <w:p w14:paraId="55989816"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5A0F6B51" w14:textId="77777777" w:rsidR="00E64D9D" w:rsidRPr="00E64D9D" w:rsidRDefault="00E64D9D" w:rsidP="00E64D9D"/>
        </w:tc>
        <w:tc>
          <w:tcPr>
            <w:tcW w:w="2048" w:type="dxa"/>
            <w:vAlign w:val="center"/>
          </w:tcPr>
          <w:p w14:paraId="1C94EEC6" w14:textId="77777777" w:rsidR="00E64D9D" w:rsidRPr="00E64D9D" w:rsidRDefault="00E64D9D" w:rsidP="00E64D9D"/>
        </w:tc>
        <w:tc>
          <w:tcPr>
            <w:tcW w:w="3898" w:type="dxa"/>
            <w:vAlign w:val="center"/>
          </w:tcPr>
          <w:p w14:paraId="1898EE6F" w14:textId="77777777" w:rsidR="00E64D9D" w:rsidRPr="00E64D9D" w:rsidRDefault="00E64D9D" w:rsidP="00E64D9D"/>
        </w:tc>
      </w:tr>
      <w:tr w:rsidR="00E64D9D" w:rsidRPr="00E64D9D" w14:paraId="143F12FE" w14:textId="77777777" w:rsidTr="00E64D9D">
        <w:trPr>
          <w:trHeight w:val="576"/>
        </w:trPr>
        <w:tc>
          <w:tcPr>
            <w:tcW w:w="823" w:type="dxa"/>
            <w:vAlign w:val="center"/>
          </w:tcPr>
          <w:p w14:paraId="1BD80B04"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4A2B4A5B" w14:textId="77777777" w:rsidR="00E64D9D" w:rsidRPr="00E64D9D" w:rsidRDefault="00E64D9D" w:rsidP="00E64D9D"/>
        </w:tc>
        <w:tc>
          <w:tcPr>
            <w:tcW w:w="2048" w:type="dxa"/>
            <w:vAlign w:val="center"/>
          </w:tcPr>
          <w:p w14:paraId="79D05DD8" w14:textId="77777777" w:rsidR="00E64D9D" w:rsidRPr="00E64D9D" w:rsidRDefault="00E64D9D" w:rsidP="00E64D9D"/>
        </w:tc>
        <w:tc>
          <w:tcPr>
            <w:tcW w:w="3898" w:type="dxa"/>
            <w:vAlign w:val="center"/>
          </w:tcPr>
          <w:p w14:paraId="49AD3109" w14:textId="77777777" w:rsidR="00E64D9D" w:rsidRPr="00E64D9D" w:rsidRDefault="00E64D9D" w:rsidP="00E64D9D"/>
        </w:tc>
      </w:tr>
      <w:tr w:rsidR="00E64D9D" w:rsidRPr="00E64D9D" w14:paraId="53757B59" w14:textId="77777777" w:rsidTr="00E64D9D">
        <w:trPr>
          <w:trHeight w:val="576"/>
        </w:trPr>
        <w:tc>
          <w:tcPr>
            <w:tcW w:w="823" w:type="dxa"/>
            <w:vAlign w:val="center"/>
          </w:tcPr>
          <w:p w14:paraId="52C86341"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6C948B4E" w14:textId="77777777" w:rsidR="00E64D9D" w:rsidRPr="00E64D9D" w:rsidRDefault="00E64D9D" w:rsidP="00E64D9D"/>
        </w:tc>
        <w:tc>
          <w:tcPr>
            <w:tcW w:w="2048" w:type="dxa"/>
            <w:vAlign w:val="center"/>
          </w:tcPr>
          <w:p w14:paraId="19B10F3F" w14:textId="77777777" w:rsidR="00E64D9D" w:rsidRPr="00E64D9D" w:rsidRDefault="00E64D9D" w:rsidP="00E64D9D"/>
        </w:tc>
        <w:tc>
          <w:tcPr>
            <w:tcW w:w="3898" w:type="dxa"/>
            <w:vAlign w:val="center"/>
          </w:tcPr>
          <w:p w14:paraId="38A2AA8B" w14:textId="77777777" w:rsidR="00E64D9D" w:rsidRPr="00E64D9D" w:rsidRDefault="00E64D9D" w:rsidP="00E64D9D"/>
        </w:tc>
      </w:tr>
      <w:tr w:rsidR="00E64D9D" w:rsidRPr="00E64D9D" w14:paraId="22C087DF" w14:textId="77777777" w:rsidTr="00E64D9D">
        <w:trPr>
          <w:trHeight w:val="576"/>
        </w:trPr>
        <w:tc>
          <w:tcPr>
            <w:tcW w:w="823" w:type="dxa"/>
            <w:vAlign w:val="center"/>
          </w:tcPr>
          <w:p w14:paraId="5D09F1E7"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61920C53" w14:textId="77777777" w:rsidR="00E64D9D" w:rsidRPr="00E64D9D" w:rsidRDefault="00E64D9D" w:rsidP="00E64D9D"/>
        </w:tc>
        <w:tc>
          <w:tcPr>
            <w:tcW w:w="2048" w:type="dxa"/>
            <w:vAlign w:val="center"/>
          </w:tcPr>
          <w:p w14:paraId="3AEFAB16" w14:textId="77777777" w:rsidR="00E64D9D" w:rsidRPr="00E64D9D" w:rsidRDefault="00E64D9D" w:rsidP="00E64D9D"/>
        </w:tc>
        <w:tc>
          <w:tcPr>
            <w:tcW w:w="3898" w:type="dxa"/>
            <w:vAlign w:val="center"/>
          </w:tcPr>
          <w:p w14:paraId="17834A27" w14:textId="77777777" w:rsidR="00E64D9D" w:rsidRPr="00E64D9D" w:rsidRDefault="00E64D9D" w:rsidP="00E64D9D"/>
        </w:tc>
      </w:tr>
      <w:tr w:rsidR="00E64D9D" w:rsidRPr="00E64D9D" w14:paraId="4101DBD4" w14:textId="77777777" w:rsidTr="00E64D9D">
        <w:trPr>
          <w:trHeight w:val="576"/>
        </w:trPr>
        <w:tc>
          <w:tcPr>
            <w:tcW w:w="823" w:type="dxa"/>
            <w:vAlign w:val="center"/>
          </w:tcPr>
          <w:p w14:paraId="4F293759"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B3D3A27" w14:textId="77777777" w:rsidR="00E64D9D" w:rsidRPr="00E64D9D" w:rsidRDefault="00E64D9D" w:rsidP="00E64D9D"/>
        </w:tc>
        <w:tc>
          <w:tcPr>
            <w:tcW w:w="2048" w:type="dxa"/>
            <w:vAlign w:val="center"/>
          </w:tcPr>
          <w:p w14:paraId="76ECEECA" w14:textId="77777777" w:rsidR="00E64D9D" w:rsidRPr="00E64D9D" w:rsidRDefault="00E64D9D" w:rsidP="00E64D9D"/>
        </w:tc>
        <w:tc>
          <w:tcPr>
            <w:tcW w:w="3898" w:type="dxa"/>
            <w:vAlign w:val="center"/>
          </w:tcPr>
          <w:p w14:paraId="7A91A8B3" w14:textId="77777777" w:rsidR="00E64D9D" w:rsidRPr="00E64D9D" w:rsidRDefault="00E64D9D" w:rsidP="00E64D9D"/>
        </w:tc>
      </w:tr>
    </w:tbl>
    <w:p w14:paraId="3FBFB44B" w14:textId="77777777" w:rsidR="00E64D9D" w:rsidRDefault="00E64D9D" w:rsidP="00E64D9D">
      <w:pPr>
        <w:pStyle w:val="Heading1"/>
      </w:pPr>
    </w:p>
    <w:p w14:paraId="7F5B3724" w14:textId="0B61BDEC" w:rsidR="00E64D9D" w:rsidRPr="00E64D9D" w:rsidRDefault="00E64D9D" w:rsidP="00E64D9D">
      <w:pPr>
        <w:pStyle w:val="Heading1"/>
      </w:pPr>
      <w:r w:rsidRPr="00E64D9D">
        <w:t>Week Six</w:t>
      </w:r>
    </w:p>
    <w:tbl>
      <w:tblPr>
        <w:tblStyle w:val="GridTable4"/>
        <w:tblW w:w="5000" w:type="pct"/>
        <w:tblLook w:val="0620" w:firstRow="1" w:lastRow="0" w:firstColumn="0" w:lastColumn="0" w:noHBand="1" w:noVBand="1"/>
      </w:tblPr>
      <w:tblGrid>
        <w:gridCol w:w="848"/>
        <w:gridCol w:w="2955"/>
        <w:gridCol w:w="2109"/>
        <w:gridCol w:w="4014"/>
      </w:tblGrid>
      <w:tr w:rsidR="00E64D9D" w:rsidRPr="00E64D9D" w14:paraId="186D458F" w14:textId="77777777" w:rsidTr="00E64D9D">
        <w:trPr>
          <w:cnfStyle w:val="100000000000" w:firstRow="1" w:lastRow="0" w:firstColumn="0" w:lastColumn="0" w:oddVBand="0" w:evenVBand="0" w:oddHBand="0" w:evenHBand="0" w:firstRowFirstColumn="0" w:firstRowLastColumn="0" w:lastRowFirstColumn="0" w:lastRowLastColumn="0"/>
          <w:trHeight w:val="576"/>
          <w:tblHeader/>
        </w:trPr>
        <w:tc>
          <w:tcPr>
            <w:tcW w:w="823" w:type="dxa"/>
            <w:vAlign w:val="center"/>
          </w:tcPr>
          <w:p w14:paraId="695F6C31" w14:textId="41DA75EF" w:rsidR="00E64D9D" w:rsidRPr="00E64D9D" w:rsidRDefault="00E64D9D" w:rsidP="00E64D9D">
            <w:pPr>
              <w:jc w:val="center"/>
            </w:pPr>
            <w:r w:rsidRPr="00E64D9D">
              <w:t>Done</w:t>
            </w:r>
          </w:p>
        </w:tc>
        <w:tc>
          <w:tcPr>
            <w:tcW w:w="2869" w:type="dxa"/>
            <w:vAlign w:val="center"/>
          </w:tcPr>
          <w:p w14:paraId="0CC6876B" w14:textId="7EC2D5BC" w:rsidR="00E64D9D" w:rsidRPr="00E64D9D" w:rsidRDefault="00E64D9D" w:rsidP="00E64D9D">
            <w:pPr>
              <w:jc w:val="center"/>
            </w:pPr>
            <w:r w:rsidRPr="00E64D9D">
              <w:t>Action Item</w:t>
            </w:r>
          </w:p>
        </w:tc>
        <w:tc>
          <w:tcPr>
            <w:tcW w:w="2048" w:type="dxa"/>
            <w:vAlign w:val="center"/>
          </w:tcPr>
          <w:p w14:paraId="3745D1C3" w14:textId="5DB7C62E" w:rsidR="00E64D9D" w:rsidRPr="00E64D9D" w:rsidRDefault="00E64D9D" w:rsidP="00E64D9D">
            <w:pPr>
              <w:jc w:val="center"/>
            </w:pPr>
            <w:r w:rsidRPr="00E64D9D">
              <w:t>Module/Lesson</w:t>
            </w:r>
          </w:p>
        </w:tc>
        <w:tc>
          <w:tcPr>
            <w:tcW w:w="3898" w:type="dxa"/>
            <w:vAlign w:val="center"/>
          </w:tcPr>
          <w:p w14:paraId="0C8D0108" w14:textId="5B7914B6" w:rsidR="00E64D9D" w:rsidRPr="00E64D9D" w:rsidRDefault="00E64D9D" w:rsidP="00E64D9D">
            <w:pPr>
              <w:jc w:val="center"/>
            </w:pPr>
            <w:r w:rsidRPr="00E64D9D">
              <w:t>Details</w:t>
            </w:r>
          </w:p>
        </w:tc>
      </w:tr>
      <w:tr w:rsidR="00E64D9D" w:rsidRPr="00E64D9D" w14:paraId="1A30E305" w14:textId="77777777" w:rsidTr="00E64D9D">
        <w:trPr>
          <w:trHeight w:val="576"/>
        </w:trPr>
        <w:tc>
          <w:tcPr>
            <w:tcW w:w="823" w:type="dxa"/>
            <w:vAlign w:val="center"/>
          </w:tcPr>
          <w:p w14:paraId="33123486"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5C75CDA6" w14:textId="77777777" w:rsidR="00E64D9D" w:rsidRPr="00E64D9D" w:rsidRDefault="00E64D9D" w:rsidP="00E64D9D"/>
        </w:tc>
        <w:tc>
          <w:tcPr>
            <w:tcW w:w="2048" w:type="dxa"/>
            <w:vAlign w:val="center"/>
          </w:tcPr>
          <w:p w14:paraId="2E5F3265" w14:textId="77777777" w:rsidR="00E64D9D" w:rsidRPr="00E64D9D" w:rsidRDefault="00E64D9D" w:rsidP="00E64D9D"/>
        </w:tc>
        <w:tc>
          <w:tcPr>
            <w:tcW w:w="3898" w:type="dxa"/>
            <w:vAlign w:val="center"/>
          </w:tcPr>
          <w:p w14:paraId="151D2569" w14:textId="77777777" w:rsidR="00E64D9D" w:rsidRPr="00E64D9D" w:rsidRDefault="00E64D9D" w:rsidP="00E64D9D"/>
        </w:tc>
      </w:tr>
      <w:tr w:rsidR="00E64D9D" w:rsidRPr="00E64D9D" w14:paraId="196B0936" w14:textId="77777777" w:rsidTr="00E64D9D">
        <w:trPr>
          <w:trHeight w:val="576"/>
        </w:trPr>
        <w:tc>
          <w:tcPr>
            <w:tcW w:w="823" w:type="dxa"/>
            <w:vAlign w:val="center"/>
          </w:tcPr>
          <w:p w14:paraId="6082014B"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6788936" w14:textId="77777777" w:rsidR="00E64D9D" w:rsidRPr="00E64D9D" w:rsidRDefault="00E64D9D" w:rsidP="00E64D9D"/>
        </w:tc>
        <w:tc>
          <w:tcPr>
            <w:tcW w:w="2048" w:type="dxa"/>
            <w:vAlign w:val="center"/>
          </w:tcPr>
          <w:p w14:paraId="0934DD33" w14:textId="77777777" w:rsidR="00E64D9D" w:rsidRPr="00E64D9D" w:rsidRDefault="00E64D9D" w:rsidP="00E64D9D"/>
        </w:tc>
        <w:tc>
          <w:tcPr>
            <w:tcW w:w="3898" w:type="dxa"/>
            <w:vAlign w:val="center"/>
          </w:tcPr>
          <w:p w14:paraId="4C169550" w14:textId="77777777" w:rsidR="00E64D9D" w:rsidRPr="00E64D9D" w:rsidRDefault="00E64D9D" w:rsidP="00E64D9D"/>
        </w:tc>
      </w:tr>
      <w:tr w:rsidR="00E64D9D" w:rsidRPr="00E64D9D" w14:paraId="6DB9793F" w14:textId="77777777" w:rsidTr="00E64D9D">
        <w:trPr>
          <w:trHeight w:val="576"/>
        </w:trPr>
        <w:tc>
          <w:tcPr>
            <w:tcW w:w="823" w:type="dxa"/>
            <w:vAlign w:val="center"/>
          </w:tcPr>
          <w:p w14:paraId="3A4D2CB7"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3DB948FD" w14:textId="77777777" w:rsidR="00E64D9D" w:rsidRPr="00E64D9D" w:rsidRDefault="00E64D9D" w:rsidP="00E64D9D"/>
        </w:tc>
        <w:tc>
          <w:tcPr>
            <w:tcW w:w="2048" w:type="dxa"/>
            <w:vAlign w:val="center"/>
          </w:tcPr>
          <w:p w14:paraId="0831E9F4" w14:textId="77777777" w:rsidR="00E64D9D" w:rsidRPr="00E64D9D" w:rsidRDefault="00E64D9D" w:rsidP="00E64D9D"/>
        </w:tc>
        <w:tc>
          <w:tcPr>
            <w:tcW w:w="3898" w:type="dxa"/>
            <w:vAlign w:val="center"/>
          </w:tcPr>
          <w:p w14:paraId="7DE8F986" w14:textId="77777777" w:rsidR="00E64D9D" w:rsidRPr="00E64D9D" w:rsidRDefault="00E64D9D" w:rsidP="00E64D9D"/>
        </w:tc>
      </w:tr>
      <w:tr w:rsidR="00E64D9D" w:rsidRPr="00E64D9D" w14:paraId="7C841F76" w14:textId="77777777" w:rsidTr="00E64D9D">
        <w:trPr>
          <w:trHeight w:val="576"/>
        </w:trPr>
        <w:tc>
          <w:tcPr>
            <w:tcW w:w="823" w:type="dxa"/>
            <w:vAlign w:val="center"/>
          </w:tcPr>
          <w:p w14:paraId="7F6D518E"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1FDEB58A" w14:textId="77777777" w:rsidR="00E64D9D" w:rsidRPr="00E64D9D" w:rsidRDefault="00E64D9D" w:rsidP="00E64D9D"/>
        </w:tc>
        <w:tc>
          <w:tcPr>
            <w:tcW w:w="2048" w:type="dxa"/>
            <w:vAlign w:val="center"/>
          </w:tcPr>
          <w:p w14:paraId="3DE739D6" w14:textId="77777777" w:rsidR="00E64D9D" w:rsidRPr="00E64D9D" w:rsidRDefault="00E64D9D" w:rsidP="00E64D9D"/>
        </w:tc>
        <w:tc>
          <w:tcPr>
            <w:tcW w:w="3898" w:type="dxa"/>
            <w:vAlign w:val="center"/>
          </w:tcPr>
          <w:p w14:paraId="6AA2A440" w14:textId="77777777" w:rsidR="00E64D9D" w:rsidRPr="00E64D9D" w:rsidRDefault="00E64D9D" w:rsidP="00E64D9D"/>
        </w:tc>
      </w:tr>
      <w:tr w:rsidR="00E64D9D" w:rsidRPr="00E64D9D" w14:paraId="65717888" w14:textId="77777777" w:rsidTr="00E64D9D">
        <w:trPr>
          <w:trHeight w:val="576"/>
        </w:trPr>
        <w:tc>
          <w:tcPr>
            <w:tcW w:w="823" w:type="dxa"/>
            <w:vAlign w:val="center"/>
          </w:tcPr>
          <w:p w14:paraId="73B7E780"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1392098" w14:textId="77777777" w:rsidR="00E64D9D" w:rsidRPr="00E64D9D" w:rsidRDefault="00E64D9D" w:rsidP="00E64D9D"/>
        </w:tc>
        <w:tc>
          <w:tcPr>
            <w:tcW w:w="2048" w:type="dxa"/>
            <w:vAlign w:val="center"/>
          </w:tcPr>
          <w:p w14:paraId="37A4543E" w14:textId="77777777" w:rsidR="00E64D9D" w:rsidRPr="00E64D9D" w:rsidRDefault="00E64D9D" w:rsidP="00E64D9D"/>
        </w:tc>
        <w:tc>
          <w:tcPr>
            <w:tcW w:w="3898" w:type="dxa"/>
            <w:vAlign w:val="center"/>
          </w:tcPr>
          <w:p w14:paraId="36408D17" w14:textId="77777777" w:rsidR="00E64D9D" w:rsidRPr="00E64D9D" w:rsidRDefault="00E64D9D" w:rsidP="00E64D9D"/>
        </w:tc>
      </w:tr>
      <w:tr w:rsidR="00E64D9D" w:rsidRPr="00E64D9D" w14:paraId="13BED142" w14:textId="77777777" w:rsidTr="00E64D9D">
        <w:trPr>
          <w:trHeight w:val="576"/>
        </w:trPr>
        <w:tc>
          <w:tcPr>
            <w:tcW w:w="823" w:type="dxa"/>
            <w:vAlign w:val="center"/>
          </w:tcPr>
          <w:p w14:paraId="4D29D6B1" w14:textId="77777777" w:rsidR="00E64D9D" w:rsidRPr="00E64D9D" w:rsidRDefault="00E64D9D" w:rsidP="00E64D9D">
            <w:r w:rsidRPr="00E64D9D">
              <w:lastRenderedPageBreak/>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591E239C" w14:textId="77777777" w:rsidR="00E64D9D" w:rsidRPr="00E64D9D" w:rsidRDefault="00E64D9D" w:rsidP="00E64D9D"/>
        </w:tc>
        <w:tc>
          <w:tcPr>
            <w:tcW w:w="2048" w:type="dxa"/>
            <w:vAlign w:val="center"/>
          </w:tcPr>
          <w:p w14:paraId="7448F34E" w14:textId="77777777" w:rsidR="00E64D9D" w:rsidRPr="00E64D9D" w:rsidRDefault="00E64D9D" w:rsidP="00E64D9D"/>
        </w:tc>
        <w:tc>
          <w:tcPr>
            <w:tcW w:w="3898" w:type="dxa"/>
            <w:vAlign w:val="center"/>
          </w:tcPr>
          <w:p w14:paraId="2DAAFD29" w14:textId="77777777" w:rsidR="00E64D9D" w:rsidRPr="00E64D9D" w:rsidRDefault="00E64D9D" w:rsidP="00E64D9D"/>
        </w:tc>
      </w:tr>
      <w:tr w:rsidR="00E64D9D" w:rsidRPr="00E64D9D" w14:paraId="3D38261F" w14:textId="77777777" w:rsidTr="00E64D9D">
        <w:trPr>
          <w:trHeight w:val="576"/>
        </w:trPr>
        <w:tc>
          <w:tcPr>
            <w:tcW w:w="823" w:type="dxa"/>
            <w:vAlign w:val="center"/>
          </w:tcPr>
          <w:p w14:paraId="1A6E8FC5"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1E8E3449" w14:textId="77777777" w:rsidR="00E64D9D" w:rsidRPr="00E64D9D" w:rsidRDefault="00E64D9D" w:rsidP="00E64D9D"/>
        </w:tc>
        <w:tc>
          <w:tcPr>
            <w:tcW w:w="2048" w:type="dxa"/>
            <w:vAlign w:val="center"/>
          </w:tcPr>
          <w:p w14:paraId="5078A571" w14:textId="77777777" w:rsidR="00E64D9D" w:rsidRPr="00E64D9D" w:rsidRDefault="00E64D9D" w:rsidP="00E64D9D"/>
        </w:tc>
        <w:tc>
          <w:tcPr>
            <w:tcW w:w="3898" w:type="dxa"/>
            <w:vAlign w:val="center"/>
          </w:tcPr>
          <w:p w14:paraId="3F6FC07C" w14:textId="77777777" w:rsidR="00E64D9D" w:rsidRPr="00E64D9D" w:rsidRDefault="00E64D9D" w:rsidP="00E64D9D"/>
        </w:tc>
      </w:tr>
    </w:tbl>
    <w:p w14:paraId="5AA1C725" w14:textId="77777777" w:rsidR="00E64D9D" w:rsidRDefault="00E64D9D" w:rsidP="00E64D9D">
      <w:pPr>
        <w:pStyle w:val="Heading1"/>
      </w:pPr>
    </w:p>
    <w:p w14:paraId="2E1B3B45" w14:textId="3E9E514D" w:rsidR="00E64D9D" w:rsidRPr="00E64D9D" w:rsidRDefault="00E64D9D" w:rsidP="00E64D9D">
      <w:pPr>
        <w:pStyle w:val="Heading1"/>
      </w:pPr>
      <w:r w:rsidRPr="00E64D9D">
        <w:t>Week Seven</w:t>
      </w:r>
    </w:p>
    <w:tbl>
      <w:tblPr>
        <w:tblStyle w:val="GridTable4"/>
        <w:tblW w:w="5000" w:type="pct"/>
        <w:tblLook w:val="0620" w:firstRow="1" w:lastRow="0" w:firstColumn="0" w:lastColumn="0" w:noHBand="1" w:noVBand="1"/>
      </w:tblPr>
      <w:tblGrid>
        <w:gridCol w:w="848"/>
        <w:gridCol w:w="2955"/>
        <w:gridCol w:w="2109"/>
        <w:gridCol w:w="4014"/>
      </w:tblGrid>
      <w:tr w:rsidR="00E64D9D" w:rsidRPr="00E64D9D" w14:paraId="4BDB3A57" w14:textId="77777777" w:rsidTr="00E64D9D">
        <w:trPr>
          <w:cnfStyle w:val="100000000000" w:firstRow="1" w:lastRow="0" w:firstColumn="0" w:lastColumn="0" w:oddVBand="0" w:evenVBand="0" w:oddHBand="0" w:evenHBand="0" w:firstRowFirstColumn="0" w:firstRowLastColumn="0" w:lastRowFirstColumn="0" w:lastRowLastColumn="0"/>
          <w:trHeight w:val="576"/>
        </w:trPr>
        <w:tc>
          <w:tcPr>
            <w:tcW w:w="823" w:type="dxa"/>
            <w:vAlign w:val="center"/>
          </w:tcPr>
          <w:p w14:paraId="65BD8EE5" w14:textId="01D49376" w:rsidR="00E64D9D" w:rsidRPr="00E64D9D" w:rsidRDefault="00E64D9D" w:rsidP="00E64D9D">
            <w:pPr>
              <w:jc w:val="center"/>
            </w:pPr>
            <w:r w:rsidRPr="00E64D9D">
              <w:t>Done</w:t>
            </w:r>
          </w:p>
        </w:tc>
        <w:tc>
          <w:tcPr>
            <w:tcW w:w="2869" w:type="dxa"/>
            <w:vAlign w:val="center"/>
          </w:tcPr>
          <w:p w14:paraId="341FD650" w14:textId="070C7067" w:rsidR="00E64D9D" w:rsidRPr="00E64D9D" w:rsidRDefault="00E64D9D" w:rsidP="00E64D9D">
            <w:pPr>
              <w:jc w:val="center"/>
            </w:pPr>
            <w:r w:rsidRPr="00E64D9D">
              <w:t>Action Item</w:t>
            </w:r>
          </w:p>
        </w:tc>
        <w:tc>
          <w:tcPr>
            <w:tcW w:w="2048" w:type="dxa"/>
            <w:vAlign w:val="center"/>
          </w:tcPr>
          <w:p w14:paraId="446D7CD9" w14:textId="698B457D" w:rsidR="00E64D9D" w:rsidRPr="00E64D9D" w:rsidRDefault="00E64D9D" w:rsidP="00E64D9D">
            <w:pPr>
              <w:jc w:val="center"/>
            </w:pPr>
            <w:r w:rsidRPr="00E64D9D">
              <w:t>Module/Lesson</w:t>
            </w:r>
          </w:p>
        </w:tc>
        <w:tc>
          <w:tcPr>
            <w:tcW w:w="3898" w:type="dxa"/>
            <w:vAlign w:val="center"/>
          </w:tcPr>
          <w:p w14:paraId="375B7D1B" w14:textId="55F134A2" w:rsidR="00E64D9D" w:rsidRPr="00E64D9D" w:rsidRDefault="00E64D9D" w:rsidP="00E64D9D">
            <w:pPr>
              <w:jc w:val="center"/>
            </w:pPr>
            <w:r w:rsidRPr="00E64D9D">
              <w:t>Details</w:t>
            </w:r>
          </w:p>
        </w:tc>
      </w:tr>
      <w:tr w:rsidR="00E64D9D" w:rsidRPr="00E64D9D" w14:paraId="1BBBB8E9" w14:textId="77777777" w:rsidTr="00E64D9D">
        <w:trPr>
          <w:trHeight w:val="576"/>
        </w:trPr>
        <w:tc>
          <w:tcPr>
            <w:tcW w:w="823" w:type="dxa"/>
            <w:vAlign w:val="center"/>
          </w:tcPr>
          <w:p w14:paraId="345A0B06"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D65C2D6" w14:textId="77777777" w:rsidR="00E64D9D" w:rsidRPr="00E64D9D" w:rsidRDefault="00E64D9D" w:rsidP="00E64D9D"/>
        </w:tc>
        <w:tc>
          <w:tcPr>
            <w:tcW w:w="2048" w:type="dxa"/>
            <w:vAlign w:val="center"/>
          </w:tcPr>
          <w:p w14:paraId="43F08DE5" w14:textId="77777777" w:rsidR="00E64D9D" w:rsidRPr="00E64D9D" w:rsidRDefault="00E64D9D" w:rsidP="00E64D9D"/>
        </w:tc>
        <w:tc>
          <w:tcPr>
            <w:tcW w:w="3898" w:type="dxa"/>
            <w:vAlign w:val="center"/>
          </w:tcPr>
          <w:p w14:paraId="7E80514B" w14:textId="77777777" w:rsidR="00E64D9D" w:rsidRPr="00E64D9D" w:rsidRDefault="00E64D9D" w:rsidP="00E64D9D"/>
        </w:tc>
      </w:tr>
      <w:tr w:rsidR="00E64D9D" w:rsidRPr="00E64D9D" w14:paraId="7D87A669" w14:textId="77777777" w:rsidTr="00E64D9D">
        <w:trPr>
          <w:trHeight w:val="576"/>
        </w:trPr>
        <w:tc>
          <w:tcPr>
            <w:tcW w:w="823" w:type="dxa"/>
            <w:vAlign w:val="center"/>
          </w:tcPr>
          <w:p w14:paraId="0BB1967E"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36E71D11" w14:textId="77777777" w:rsidR="00E64D9D" w:rsidRPr="00E64D9D" w:rsidRDefault="00E64D9D" w:rsidP="00E64D9D"/>
        </w:tc>
        <w:tc>
          <w:tcPr>
            <w:tcW w:w="2048" w:type="dxa"/>
            <w:vAlign w:val="center"/>
          </w:tcPr>
          <w:p w14:paraId="5B52DEFB" w14:textId="77777777" w:rsidR="00E64D9D" w:rsidRPr="00E64D9D" w:rsidRDefault="00E64D9D" w:rsidP="00E64D9D"/>
        </w:tc>
        <w:tc>
          <w:tcPr>
            <w:tcW w:w="3898" w:type="dxa"/>
            <w:vAlign w:val="center"/>
          </w:tcPr>
          <w:p w14:paraId="154119CE" w14:textId="77777777" w:rsidR="00E64D9D" w:rsidRPr="00E64D9D" w:rsidRDefault="00E64D9D" w:rsidP="00E64D9D"/>
        </w:tc>
      </w:tr>
      <w:tr w:rsidR="00E64D9D" w:rsidRPr="00E64D9D" w14:paraId="5CFE1798" w14:textId="77777777" w:rsidTr="00E64D9D">
        <w:trPr>
          <w:trHeight w:val="576"/>
        </w:trPr>
        <w:tc>
          <w:tcPr>
            <w:tcW w:w="823" w:type="dxa"/>
            <w:vAlign w:val="center"/>
          </w:tcPr>
          <w:p w14:paraId="5807FB49"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45400426" w14:textId="77777777" w:rsidR="00E64D9D" w:rsidRPr="00E64D9D" w:rsidRDefault="00E64D9D" w:rsidP="00E64D9D"/>
        </w:tc>
        <w:tc>
          <w:tcPr>
            <w:tcW w:w="2048" w:type="dxa"/>
            <w:vAlign w:val="center"/>
          </w:tcPr>
          <w:p w14:paraId="43EBFD79" w14:textId="77777777" w:rsidR="00E64D9D" w:rsidRPr="00E64D9D" w:rsidRDefault="00E64D9D" w:rsidP="00E64D9D"/>
        </w:tc>
        <w:tc>
          <w:tcPr>
            <w:tcW w:w="3898" w:type="dxa"/>
            <w:vAlign w:val="center"/>
          </w:tcPr>
          <w:p w14:paraId="4F67D25D" w14:textId="77777777" w:rsidR="00E64D9D" w:rsidRPr="00E64D9D" w:rsidRDefault="00E64D9D" w:rsidP="00E64D9D"/>
        </w:tc>
      </w:tr>
      <w:tr w:rsidR="00E64D9D" w:rsidRPr="00E64D9D" w14:paraId="7EE97A2B" w14:textId="77777777" w:rsidTr="00E64D9D">
        <w:trPr>
          <w:trHeight w:val="576"/>
        </w:trPr>
        <w:tc>
          <w:tcPr>
            <w:tcW w:w="823" w:type="dxa"/>
            <w:vAlign w:val="center"/>
          </w:tcPr>
          <w:p w14:paraId="1ADC0BF2"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06C301B5" w14:textId="77777777" w:rsidR="00E64D9D" w:rsidRPr="00E64D9D" w:rsidRDefault="00E64D9D" w:rsidP="00E64D9D"/>
        </w:tc>
        <w:tc>
          <w:tcPr>
            <w:tcW w:w="2048" w:type="dxa"/>
            <w:vAlign w:val="center"/>
          </w:tcPr>
          <w:p w14:paraId="0225387A" w14:textId="77777777" w:rsidR="00E64D9D" w:rsidRPr="00E64D9D" w:rsidRDefault="00E64D9D" w:rsidP="00E64D9D"/>
        </w:tc>
        <w:tc>
          <w:tcPr>
            <w:tcW w:w="3898" w:type="dxa"/>
            <w:vAlign w:val="center"/>
          </w:tcPr>
          <w:p w14:paraId="68F44AE1" w14:textId="77777777" w:rsidR="00E64D9D" w:rsidRPr="00E64D9D" w:rsidRDefault="00E64D9D" w:rsidP="00E64D9D"/>
        </w:tc>
      </w:tr>
      <w:tr w:rsidR="00E64D9D" w:rsidRPr="00E64D9D" w14:paraId="484A3B45" w14:textId="77777777" w:rsidTr="00E64D9D">
        <w:trPr>
          <w:trHeight w:val="576"/>
        </w:trPr>
        <w:tc>
          <w:tcPr>
            <w:tcW w:w="823" w:type="dxa"/>
            <w:vAlign w:val="center"/>
          </w:tcPr>
          <w:p w14:paraId="5E00D20F"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60876ED3" w14:textId="77777777" w:rsidR="00E64D9D" w:rsidRPr="00E64D9D" w:rsidRDefault="00E64D9D" w:rsidP="00E64D9D"/>
        </w:tc>
        <w:tc>
          <w:tcPr>
            <w:tcW w:w="2048" w:type="dxa"/>
            <w:vAlign w:val="center"/>
          </w:tcPr>
          <w:p w14:paraId="46B38BA3" w14:textId="77777777" w:rsidR="00E64D9D" w:rsidRPr="00E64D9D" w:rsidRDefault="00E64D9D" w:rsidP="00E64D9D"/>
        </w:tc>
        <w:tc>
          <w:tcPr>
            <w:tcW w:w="3898" w:type="dxa"/>
            <w:vAlign w:val="center"/>
          </w:tcPr>
          <w:p w14:paraId="7100D723" w14:textId="77777777" w:rsidR="00E64D9D" w:rsidRPr="00E64D9D" w:rsidRDefault="00E64D9D" w:rsidP="00E64D9D"/>
        </w:tc>
      </w:tr>
      <w:tr w:rsidR="00E64D9D" w:rsidRPr="00E64D9D" w14:paraId="0ED77171" w14:textId="77777777" w:rsidTr="00E64D9D">
        <w:trPr>
          <w:trHeight w:val="576"/>
        </w:trPr>
        <w:tc>
          <w:tcPr>
            <w:tcW w:w="823" w:type="dxa"/>
            <w:vAlign w:val="center"/>
          </w:tcPr>
          <w:p w14:paraId="62D0B316"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B7337D8" w14:textId="77777777" w:rsidR="00E64D9D" w:rsidRPr="00E64D9D" w:rsidRDefault="00E64D9D" w:rsidP="00E64D9D"/>
        </w:tc>
        <w:tc>
          <w:tcPr>
            <w:tcW w:w="2048" w:type="dxa"/>
            <w:vAlign w:val="center"/>
          </w:tcPr>
          <w:p w14:paraId="0E32460B" w14:textId="77777777" w:rsidR="00E64D9D" w:rsidRPr="00E64D9D" w:rsidRDefault="00E64D9D" w:rsidP="00E64D9D"/>
        </w:tc>
        <w:tc>
          <w:tcPr>
            <w:tcW w:w="3898" w:type="dxa"/>
            <w:vAlign w:val="center"/>
          </w:tcPr>
          <w:p w14:paraId="39B5CF1D" w14:textId="77777777" w:rsidR="00E64D9D" w:rsidRPr="00E64D9D" w:rsidRDefault="00E64D9D" w:rsidP="00E64D9D"/>
        </w:tc>
      </w:tr>
      <w:tr w:rsidR="00E64D9D" w:rsidRPr="00E64D9D" w14:paraId="75543698" w14:textId="77777777" w:rsidTr="00E64D9D">
        <w:trPr>
          <w:trHeight w:val="576"/>
        </w:trPr>
        <w:tc>
          <w:tcPr>
            <w:tcW w:w="823" w:type="dxa"/>
            <w:vAlign w:val="center"/>
          </w:tcPr>
          <w:p w14:paraId="7A27B0B9"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5FB39DA5" w14:textId="77777777" w:rsidR="00E64D9D" w:rsidRPr="00E64D9D" w:rsidRDefault="00E64D9D" w:rsidP="00E64D9D"/>
        </w:tc>
        <w:tc>
          <w:tcPr>
            <w:tcW w:w="2048" w:type="dxa"/>
            <w:vAlign w:val="center"/>
          </w:tcPr>
          <w:p w14:paraId="08B3A746" w14:textId="77777777" w:rsidR="00E64D9D" w:rsidRPr="00E64D9D" w:rsidRDefault="00E64D9D" w:rsidP="00E64D9D"/>
        </w:tc>
        <w:tc>
          <w:tcPr>
            <w:tcW w:w="3898" w:type="dxa"/>
            <w:vAlign w:val="center"/>
          </w:tcPr>
          <w:p w14:paraId="6F24E438" w14:textId="77777777" w:rsidR="00E64D9D" w:rsidRPr="00E64D9D" w:rsidRDefault="00E64D9D" w:rsidP="00E64D9D"/>
        </w:tc>
      </w:tr>
    </w:tbl>
    <w:p w14:paraId="13800085" w14:textId="77777777" w:rsidR="00E64D9D" w:rsidRDefault="00E64D9D" w:rsidP="00E64D9D">
      <w:pPr>
        <w:pStyle w:val="Heading1"/>
      </w:pPr>
    </w:p>
    <w:p w14:paraId="3ABF67F8" w14:textId="71BDA56B" w:rsidR="00E64D9D" w:rsidRPr="00E64D9D" w:rsidRDefault="00E64D9D" w:rsidP="00E64D9D">
      <w:pPr>
        <w:pStyle w:val="Heading1"/>
      </w:pPr>
      <w:r w:rsidRPr="00E64D9D">
        <w:t>Week Eight</w:t>
      </w:r>
    </w:p>
    <w:tbl>
      <w:tblPr>
        <w:tblStyle w:val="GridTable4"/>
        <w:tblW w:w="5000" w:type="pct"/>
        <w:tblLook w:val="0620" w:firstRow="1" w:lastRow="0" w:firstColumn="0" w:lastColumn="0" w:noHBand="1" w:noVBand="1"/>
      </w:tblPr>
      <w:tblGrid>
        <w:gridCol w:w="848"/>
        <w:gridCol w:w="2955"/>
        <w:gridCol w:w="2109"/>
        <w:gridCol w:w="4014"/>
      </w:tblGrid>
      <w:tr w:rsidR="00E64D9D" w:rsidRPr="00E64D9D" w14:paraId="4EA5E42D" w14:textId="77777777" w:rsidTr="00E64D9D">
        <w:trPr>
          <w:cnfStyle w:val="100000000000" w:firstRow="1" w:lastRow="0" w:firstColumn="0" w:lastColumn="0" w:oddVBand="0" w:evenVBand="0" w:oddHBand="0" w:evenHBand="0" w:firstRowFirstColumn="0" w:firstRowLastColumn="0" w:lastRowFirstColumn="0" w:lastRowLastColumn="0"/>
          <w:trHeight w:val="576"/>
          <w:tblHeader/>
        </w:trPr>
        <w:tc>
          <w:tcPr>
            <w:tcW w:w="823" w:type="dxa"/>
            <w:vAlign w:val="center"/>
          </w:tcPr>
          <w:p w14:paraId="5C046D95" w14:textId="13F0891A" w:rsidR="00E64D9D" w:rsidRPr="00E64D9D" w:rsidRDefault="00E64D9D" w:rsidP="00E64D9D">
            <w:pPr>
              <w:jc w:val="center"/>
            </w:pPr>
            <w:r w:rsidRPr="00E64D9D">
              <w:t>Done</w:t>
            </w:r>
          </w:p>
        </w:tc>
        <w:tc>
          <w:tcPr>
            <w:tcW w:w="2869" w:type="dxa"/>
            <w:vAlign w:val="center"/>
          </w:tcPr>
          <w:p w14:paraId="30ECDAD3" w14:textId="5E8DCCF4" w:rsidR="00E64D9D" w:rsidRPr="00E64D9D" w:rsidRDefault="00E64D9D" w:rsidP="00E64D9D">
            <w:pPr>
              <w:jc w:val="center"/>
            </w:pPr>
            <w:r w:rsidRPr="00E64D9D">
              <w:t>Action Item</w:t>
            </w:r>
          </w:p>
        </w:tc>
        <w:tc>
          <w:tcPr>
            <w:tcW w:w="2048" w:type="dxa"/>
            <w:vAlign w:val="center"/>
          </w:tcPr>
          <w:p w14:paraId="0993A77F" w14:textId="7224B556" w:rsidR="00E64D9D" w:rsidRPr="00E64D9D" w:rsidRDefault="00E64D9D" w:rsidP="00E64D9D">
            <w:pPr>
              <w:jc w:val="center"/>
            </w:pPr>
            <w:r w:rsidRPr="00E64D9D">
              <w:t>Module/Lesson</w:t>
            </w:r>
          </w:p>
        </w:tc>
        <w:tc>
          <w:tcPr>
            <w:tcW w:w="3898" w:type="dxa"/>
            <w:vAlign w:val="center"/>
          </w:tcPr>
          <w:p w14:paraId="008D7A9F" w14:textId="0D7414AC" w:rsidR="00E64D9D" w:rsidRPr="00E64D9D" w:rsidRDefault="00E64D9D" w:rsidP="00E64D9D">
            <w:pPr>
              <w:jc w:val="center"/>
            </w:pPr>
            <w:r w:rsidRPr="00E64D9D">
              <w:t>Details</w:t>
            </w:r>
          </w:p>
        </w:tc>
      </w:tr>
      <w:tr w:rsidR="00E64D9D" w:rsidRPr="00E64D9D" w14:paraId="5FD2F5D7" w14:textId="77777777" w:rsidTr="00E64D9D">
        <w:trPr>
          <w:trHeight w:val="576"/>
        </w:trPr>
        <w:tc>
          <w:tcPr>
            <w:tcW w:w="823" w:type="dxa"/>
            <w:vAlign w:val="center"/>
          </w:tcPr>
          <w:p w14:paraId="4D2F77F3"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31199645" w14:textId="77777777" w:rsidR="00E64D9D" w:rsidRPr="00E64D9D" w:rsidRDefault="00E64D9D" w:rsidP="00E64D9D"/>
        </w:tc>
        <w:tc>
          <w:tcPr>
            <w:tcW w:w="2048" w:type="dxa"/>
            <w:vAlign w:val="center"/>
          </w:tcPr>
          <w:p w14:paraId="3DA6AB9C" w14:textId="77777777" w:rsidR="00E64D9D" w:rsidRPr="00E64D9D" w:rsidRDefault="00E64D9D" w:rsidP="00E64D9D"/>
        </w:tc>
        <w:tc>
          <w:tcPr>
            <w:tcW w:w="3898" w:type="dxa"/>
            <w:vAlign w:val="center"/>
          </w:tcPr>
          <w:p w14:paraId="3E1251A5" w14:textId="77777777" w:rsidR="00E64D9D" w:rsidRPr="00E64D9D" w:rsidRDefault="00E64D9D" w:rsidP="00E64D9D"/>
        </w:tc>
      </w:tr>
      <w:tr w:rsidR="00E64D9D" w:rsidRPr="00E64D9D" w14:paraId="0DEA2591" w14:textId="77777777" w:rsidTr="00E64D9D">
        <w:trPr>
          <w:trHeight w:val="576"/>
        </w:trPr>
        <w:tc>
          <w:tcPr>
            <w:tcW w:w="823" w:type="dxa"/>
            <w:vAlign w:val="center"/>
          </w:tcPr>
          <w:p w14:paraId="3B2E1D36"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3236DDE" w14:textId="77777777" w:rsidR="00E64D9D" w:rsidRPr="00E64D9D" w:rsidRDefault="00E64D9D" w:rsidP="00E64D9D"/>
        </w:tc>
        <w:tc>
          <w:tcPr>
            <w:tcW w:w="2048" w:type="dxa"/>
            <w:vAlign w:val="center"/>
          </w:tcPr>
          <w:p w14:paraId="313AC1E7" w14:textId="77777777" w:rsidR="00E64D9D" w:rsidRPr="00E64D9D" w:rsidRDefault="00E64D9D" w:rsidP="00E64D9D"/>
        </w:tc>
        <w:tc>
          <w:tcPr>
            <w:tcW w:w="3898" w:type="dxa"/>
            <w:vAlign w:val="center"/>
          </w:tcPr>
          <w:p w14:paraId="362D9642" w14:textId="77777777" w:rsidR="00E64D9D" w:rsidRPr="00E64D9D" w:rsidRDefault="00E64D9D" w:rsidP="00E64D9D"/>
        </w:tc>
      </w:tr>
      <w:tr w:rsidR="00E64D9D" w:rsidRPr="00E64D9D" w14:paraId="7D901226" w14:textId="77777777" w:rsidTr="00E64D9D">
        <w:trPr>
          <w:trHeight w:val="576"/>
        </w:trPr>
        <w:tc>
          <w:tcPr>
            <w:tcW w:w="823" w:type="dxa"/>
            <w:vAlign w:val="center"/>
          </w:tcPr>
          <w:p w14:paraId="6AAFD901"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7724F771" w14:textId="77777777" w:rsidR="00E64D9D" w:rsidRPr="00E64D9D" w:rsidRDefault="00E64D9D" w:rsidP="00E64D9D"/>
        </w:tc>
        <w:tc>
          <w:tcPr>
            <w:tcW w:w="2048" w:type="dxa"/>
            <w:vAlign w:val="center"/>
          </w:tcPr>
          <w:p w14:paraId="6035A275" w14:textId="77777777" w:rsidR="00E64D9D" w:rsidRPr="00E64D9D" w:rsidRDefault="00E64D9D" w:rsidP="00E64D9D"/>
        </w:tc>
        <w:tc>
          <w:tcPr>
            <w:tcW w:w="3898" w:type="dxa"/>
            <w:vAlign w:val="center"/>
          </w:tcPr>
          <w:p w14:paraId="04A65ED0" w14:textId="77777777" w:rsidR="00E64D9D" w:rsidRPr="00E64D9D" w:rsidRDefault="00E64D9D" w:rsidP="00E64D9D"/>
        </w:tc>
      </w:tr>
      <w:tr w:rsidR="00E64D9D" w:rsidRPr="00E64D9D" w14:paraId="57640417" w14:textId="77777777" w:rsidTr="00E64D9D">
        <w:trPr>
          <w:trHeight w:val="576"/>
        </w:trPr>
        <w:tc>
          <w:tcPr>
            <w:tcW w:w="823" w:type="dxa"/>
            <w:vAlign w:val="center"/>
          </w:tcPr>
          <w:p w14:paraId="1B152BAD"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163946AB" w14:textId="77777777" w:rsidR="00E64D9D" w:rsidRPr="00E64D9D" w:rsidRDefault="00E64D9D" w:rsidP="00E64D9D"/>
        </w:tc>
        <w:tc>
          <w:tcPr>
            <w:tcW w:w="2048" w:type="dxa"/>
            <w:vAlign w:val="center"/>
          </w:tcPr>
          <w:p w14:paraId="2E58D827" w14:textId="77777777" w:rsidR="00E64D9D" w:rsidRPr="00E64D9D" w:rsidRDefault="00E64D9D" w:rsidP="00E64D9D"/>
        </w:tc>
        <w:tc>
          <w:tcPr>
            <w:tcW w:w="3898" w:type="dxa"/>
            <w:vAlign w:val="center"/>
          </w:tcPr>
          <w:p w14:paraId="21691554" w14:textId="77777777" w:rsidR="00E64D9D" w:rsidRPr="00E64D9D" w:rsidRDefault="00E64D9D" w:rsidP="00E64D9D"/>
        </w:tc>
      </w:tr>
      <w:tr w:rsidR="00E64D9D" w:rsidRPr="00E64D9D" w14:paraId="19E497D1" w14:textId="77777777" w:rsidTr="00E64D9D">
        <w:trPr>
          <w:trHeight w:val="576"/>
        </w:trPr>
        <w:tc>
          <w:tcPr>
            <w:tcW w:w="823" w:type="dxa"/>
            <w:vAlign w:val="center"/>
          </w:tcPr>
          <w:p w14:paraId="32FDD89F"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4F6C25AD" w14:textId="77777777" w:rsidR="00E64D9D" w:rsidRPr="00E64D9D" w:rsidRDefault="00E64D9D" w:rsidP="00E64D9D"/>
        </w:tc>
        <w:tc>
          <w:tcPr>
            <w:tcW w:w="2048" w:type="dxa"/>
            <w:vAlign w:val="center"/>
          </w:tcPr>
          <w:p w14:paraId="02EE367E" w14:textId="77777777" w:rsidR="00E64D9D" w:rsidRPr="00E64D9D" w:rsidRDefault="00E64D9D" w:rsidP="00E64D9D"/>
        </w:tc>
        <w:tc>
          <w:tcPr>
            <w:tcW w:w="3898" w:type="dxa"/>
            <w:vAlign w:val="center"/>
          </w:tcPr>
          <w:p w14:paraId="07AD2EAF" w14:textId="77777777" w:rsidR="00E64D9D" w:rsidRPr="00E64D9D" w:rsidRDefault="00E64D9D" w:rsidP="00E64D9D"/>
        </w:tc>
      </w:tr>
      <w:tr w:rsidR="00E64D9D" w:rsidRPr="00E64D9D" w14:paraId="7990944B" w14:textId="77777777" w:rsidTr="00E64D9D">
        <w:trPr>
          <w:trHeight w:val="576"/>
        </w:trPr>
        <w:tc>
          <w:tcPr>
            <w:tcW w:w="823" w:type="dxa"/>
            <w:vAlign w:val="center"/>
          </w:tcPr>
          <w:p w14:paraId="71A0E5C9" w14:textId="77777777" w:rsidR="00E64D9D" w:rsidRPr="00E64D9D" w:rsidRDefault="00E64D9D" w:rsidP="00E64D9D">
            <w:r w:rsidRPr="00E64D9D">
              <w:lastRenderedPageBreak/>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449C3BCE" w14:textId="77777777" w:rsidR="00E64D9D" w:rsidRPr="00E64D9D" w:rsidRDefault="00E64D9D" w:rsidP="00E64D9D"/>
        </w:tc>
        <w:tc>
          <w:tcPr>
            <w:tcW w:w="2048" w:type="dxa"/>
            <w:vAlign w:val="center"/>
          </w:tcPr>
          <w:p w14:paraId="38AF1FBC" w14:textId="77777777" w:rsidR="00E64D9D" w:rsidRPr="00E64D9D" w:rsidRDefault="00E64D9D" w:rsidP="00E64D9D"/>
        </w:tc>
        <w:tc>
          <w:tcPr>
            <w:tcW w:w="3898" w:type="dxa"/>
            <w:vAlign w:val="center"/>
          </w:tcPr>
          <w:p w14:paraId="3161373B" w14:textId="77777777" w:rsidR="00E64D9D" w:rsidRPr="00E64D9D" w:rsidRDefault="00E64D9D" w:rsidP="00E64D9D"/>
        </w:tc>
      </w:tr>
      <w:tr w:rsidR="00E64D9D" w:rsidRPr="00E64D9D" w14:paraId="0B27D828" w14:textId="77777777" w:rsidTr="00E64D9D">
        <w:trPr>
          <w:trHeight w:val="576"/>
        </w:trPr>
        <w:tc>
          <w:tcPr>
            <w:tcW w:w="823" w:type="dxa"/>
            <w:vAlign w:val="center"/>
          </w:tcPr>
          <w:p w14:paraId="3A95F47D" w14:textId="77777777" w:rsidR="00E64D9D" w:rsidRPr="00E64D9D" w:rsidRDefault="00E64D9D" w:rsidP="00E64D9D">
            <w:r w:rsidRPr="00E64D9D">
              <w:fldChar w:fldCharType="begin">
                <w:ffData>
                  <w:name w:val="Check1"/>
                  <w:enabled/>
                  <w:calcOnExit w:val="0"/>
                  <w:checkBox>
                    <w:sizeAuto/>
                    <w:default w:val="0"/>
                  </w:checkBox>
                </w:ffData>
              </w:fldChar>
            </w:r>
            <w:r w:rsidRPr="00E64D9D">
              <w:instrText xml:space="preserve"> FORMCHECKBOX </w:instrText>
            </w:r>
            <w:r w:rsidRPr="00E64D9D">
              <w:fldChar w:fldCharType="separate"/>
            </w:r>
            <w:r w:rsidRPr="00E64D9D">
              <w:fldChar w:fldCharType="end"/>
            </w:r>
          </w:p>
        </w:tc>
        <w:tc>
          <w:tcPr>
            <w:tcW w:w="2869" w:type="dxa"/>
            <w:vAlign w:val="center"/>
          </w:tcPr>
          <w:p w14:paraId="25D120F9" w14:textId="77777777" w:rsidR="00E64D9D" w:rsidRPr="00E64D9D" w:rsidRDefault="00E64D9D" w:rsidP="00E64D9D"/>
        </w:tc>
        <w:tc>
          <w:tcPr>
            <w:tcW w:w="2048" w:type="dxa"/>
            <w:vAlign w:val="center"/>
          </w:tcPr>
          <w:p w14:paraId="62EAC7D2" w14:textId="77777777" w:rsidR="00E64D9D" w:rsidRPr="00E64D9D" w:rsidRDefault="00E64D9D" w:rsidP="00E64D9D"/>
        </w:tc>
        <w:tc>
          <w:tcPr>
            <w:tcW w:w="3898" w:type="dxa"/>
            <w:vAlign w:val="center"/>
          </w:tcPr>
          <w:p w14:paraId="6400BB8C" w14:textId="77777777" w:rsidR="00E64D9D" w:rsidRPr="00E64D9D" w:rsidRDefault="00E64D9D" w:rsidP="00E64D9D"/>
        </w:tc>
      </w:tr>
    </w:tbl>
    <w:p w14:paraId="0809B189" w14:textId="6B298081" w:rsidR="000714A4" w:rsidRDefault="000714A4" w:rsidP="00252C94"/>
    <w:p w14:paraId="7D6E1E73" w14:textId="0B780343" w:rsidR="00252C94" w:rsidRDefault="00252C94" w:rsidP="00252C94"/>
    <w:p w14:paraId="1621CAA1" w14:textId="29673930" w:rsidR="00E64D9D" w:rsidRDefault="00E64D9D" w:rsidP="00252C94"/>
    <w:p w14:paraId="7809B0D7" w14:textId="26D2101C" w:rsidR="00E64D9D" w:rsidRDefault="00E64D9D" w:rsidP="00252C94"/>
    <w:p w14:paraId="63C0BA24" w14:textId="73B1EB37" w:rsidR="00E64D9D" w:rsidRDefault="00E64D9D" w:rsidP="00252C94"/>
    <w:p w14:paraId="0B998BA7" w14:textId="1C8F4416" w:rsidR="00E64D9D" w:rsidRDefault="00E64D9D" w:rsidP="00252C94"/>
    <w:p w14:paraId="3F33BF3B" w14:textId="3F3C1FF6" w:rsidR="00E64D9D" w:rsidRDefault="00E64D9D" w:rsidP="00252C94"/>
    <w:p w14:paraId="00A2FEEE" w14:textId="081AACC8" w:rsidR="00E64D9D" w:rsidRDefault="00E64D9D" w:rsidP="00252C94"/>
    <w:p w14:paraId="0263309B" w14:textId="324C4EEA" w:rsidR="00E64D9D" w:rsidRDefault="00E64D9D" w:rsidP="00252C94"/>
    <w:p w14:paraId="347C235E" w14:textId="19659066" w:rsidR="00E64D9D" w:rsidRDefault="00E64D9D" w:rsidP="00252C94"/>
    <w:p w14:paraId="68616092" w14:textId="7AC2BC7B" w:rsidR="00E64D9D" w:rsidRDefault="00E64D9D" w:rsidP="00252C94"/>
    <w:p w14:paraId="1BC5B15F" w14:textId="0A325891" w:rsidR="00E64D9D" w:rsidRDefault="00E64D9D" w:rsidP="00252C94"/>
    <w:p w14:paraId="487C57FD" w14:textId="65487048" w:rsidR="00E64D9D" w:rsidRDefault="00E64D9D" w:rsidP="00252C94"/>
    <w:p w14:paraId="27085F29" w14:textId="07377C0B" w:rsidR="00E64D9D" w:rsidRDefault="00E64D9D" w:rsidP="00252C94"/>
    <w:p w14:paraId="769E64CB" w14:textId="358DC5CB" w:rsidR="00E64D9D" w:rsidRDefault="00E64D9D" w:rsidP="00252C94"/>
    <w:p w14:paraId="1AE9D4F0" w14:textId="179ACD03" w:rsidR="00E64D9D" w:rsidRDefault="00E64D9D" w:rsidP="00252C94"/>
    <w:p w14:paraId="28B7AD0E" w14:textId="2976B812" w:rsidR="00E64D9D" w:rsidRDefault="00E64D9D" w:rsidP="00252C94"/>
    <w:p w14:paraId="4A80570A" w14:textId="389805EE" w:rsidR="00E64D9D" w:rsidRDefault="00E64D9D" w:rsidP="00252C94"/>
    <w:p w14:paraId="3B28597F" w14:textId="15FE3568" w:rsidR="00E64D9D" w:rsidRDefault="00E64D9D" w:rsidP="00252C94"/>
    <w:p w14:paraId="54538935" w14:textId="23C39976" w:rsidR="00E64D9D" w:rsidRDefault="00E64D9D" w:rsidP="00252C94"/>
    <w:p w14:paraId="21E30A3A" w14:textId="1E0C1C0E" w:rsidR="00E64D9D" w:rsidRDefault="00E64D9D" w:rsidP="00252C94"/>
    <w:p w14:paraId="519CF56A" w14:textId="0D7FC36B" w:rsidR="00E64D9D" w:rsidRDefault="00E64D9D" w:rsidP="00252C94"/>
    <w:p w14:paraId="7978A686" w14:textId="24996DE6" w:rsidR="00E64D9D" w:rsidRDefault="00E64D9D" w:rsidP="00252C94"/>
    <w:p w14:paraId="2D19D6EA" w14:textId="535697FD" w:rsidR="00E64D9D" w:rsidRDefault="00E64D9D" w:rsidP="00252C94"/>
    <w:p w14:paraId="3C119B9A" w14:textId="0A8B42DB" w:rsidR="00E64D9D" w:rsidRDefault="00E64D9D" w:rsidP="00252C94"/>
    <w:p w14:paraId="1B909238" w14:textId="14462CD6" w:rsidR="00E64D9D" w:rsidRDefault="00E64D9D" w:rsidP="00252C94"/>
    <w:p w14:paraId="6332D3F3" w14:textId="2FF9F2AF" w:rsidR="00E64D9D" w:rsidRDefault="00E64D9D" w:rsidP="00252C94"/>
    <w:p w14:paraId="22E00283" w14:textId="06CD1464" w:rsidR="00E64D9D" w:rsidRDefault="00E64D9D" w:rsidP="00252C94"/>
    <w:p w14:paraId="0493E7AB" w14:textId="392B4C76" w:rsidR="00E64D9D" w:rsidRDefault="00E64D9D" w:rsidP="00252C94"/>
    <w:p w14:paraId="4D210D54" w14:textId="08092DC7" w:rsidR="00E64D9D" w:rsidRDefault="00E64D9D" w:rsidP="00252C94"/>
    <w:p w14:paraId="632DF219" w14:textId="74AD9BDF" w:rsidR="00E64D9D" w:rsidRDefault="00E64D9D" w:rsidP="00252C94"/>
    <w:p w14:paraId="13A35AF5" w14:textId="77777777" w:rsidR="00E64D9D" w:rsidRDefault="00E64D9D" w:rsidP="00252C94"/>
    <w:p w14:paraId="20728C65" w14:textId="3217383E" w:rsidR="00F5062C" w:rsidRPr="00F5062C" w:rsidRDefault="009F55FE" w:rsidP="00F5062C">
      <w:pPr>
        <w:pStyle w:val="BoxText"/>
        <w:spacing w:before="200"/>
      </w:pPr>
      <w:r>
        <w:t>Limited Use Policy: You</w:t>
      </w:r>
      <w:r w:rsidR="00252C94">
        <w:t xml:space="preserve"> </w:t>
      </w:r>
      <w:r>
        <w:t xml:space="preserve">may make archival copies and customize this template (the "Software") for your personal and noncommercial use only. This template or any document including or derived from this template may NOT be sold, distributed, published to an online gallery, or placed on a public server such as the internet without the express written permission of DM Consult, LLC. Copyright </w:t>
      </w:r>
      <w:r>
        <w:rPr>
          <w:rFonts w:ascii="Calibri" w:hAnsi="Calibri" w:cs="Calibri"/>
        </w:rPr>
        <w:t>©</w:t>
      </w:r>
      <w:r>
        <w:t xml:space="preserve"> Dana Manciagli</w:t>
      </w:r>
    </w:p>
    <w:sectPr w:rsidR="00F5062C" w:rsidRPr="00F5062C" w:rsidSect="001A11B0">
      <w:headerReference w:type="default" r:id="rId8"/>
      <w:footerReference w:type="default" r:id="rId9"/>
      <w:pgSz w:w="12240" w:h="15840"/>
      <w:pgMar w:top="1440" w:right="864" w:bottom="1440" w:left="1440" w:header="21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DC08F" w14:textId="77777777" w:rsidR="00987477" w:rsidRDefault="00987477" w:rsidP="006A7396">
      <w:r>
        <w:separator/>
      </w:r>
    </w:p>
    <w:p w14:paraId="5A710F81" w14:textId="77777777" w:rsidR="00987477" w:rsidRDefault="00987477" w:rsidP="006A7396"/>
  </w:endnote>
  <w:endnote w:type="continuationSeparator" w:id="0">
    <w:p w14:paraId="6B5E6736" w14:textId="77777777" w:rsidR="00987477" w:rsidRDefault="00987477" w:rsidP="006A7396">
      <w:r>
        <w:continuationSeparator/>
      </w:r>
    </w:p>
    <w:p w14:paraId="1FAA776F" w14:textId="77777777" w:rsidR="00987477" w:rsidRDefault="00987477" w:rsidP="006A7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skoola Pota">
    <w:charset w:val="00"/>
    <w:family w:val="swiss"/>
    <w:pitch w:val="variable"/>
    <w:sig w:usb0="00000003" w:usb1="00000000" w:usb2="00000200" w:usb3="00000000" w:csb0="00000001" w:csb1="00000000"/>
  </w:font>
  <w:font w:name="Helvetica Neue">
    <w:charset w:val="00"/>
    <w:family w:val="auto"/>
    <w:pitch w:val="variable"/>
    <w:sig w:usb0="80000067"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C8A6" w14:textId="35C3DFDA" w:rsidR="00285F12" w:rsidRPr="005B66AD" w:rsidRDefault="00285F12" w:rsidP="00385C21">
    <w:pPr>
      <w:pStyle w:val="Footer"/>
    </w:pPr>
    <w:r>
      <w:rPr>
        <w:noProof/>
      </w:rPr>
      <w:drawing>
        <wp:anchor distT="0" distB="0" distL="114300" distR="114300" simplePos="0" relativeHeight="251668480" behindDoc="0" locked="0" layoutInCell="1" allowOverlap="1" wp14:anchorId="7717F1A1" wp14:editId="32C9161A">
          <wp:simplePos x="0" y="0"/>
          <wp:positionH relativeFrom="column">
            <wp:posOffset>4486275</wp:posOffset>
          </wp:positionH>
          <wp:positionV relativeFrom="paragraph">
            <wp:posOffset>-295910</wp:posOffset>
          </wp:positionV>
          <wp:extent cx="2008412" cy="428625"/>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stretch>
                    <a:fillRect/>
                  </a:stretch>
                </pic:blipFill>
                <pic:spPr>
                  <a:xfrm>
                    <a:off x="0" y="0"/>
                    <a:ext cx="2008412" cy="428625"/>
                  </a:xfrm>
                  <a:prstGeom prst="rect">
                    <a:avLst/>
                  </a:prstGeom>
                </pic:spPr>
              </pic:pic>
            </a:graphicData>
          </a:graphic>
          <wp14:sizeRelH relativeFrom="page">
            <wp14:pctWidth>0</wp14:pctWidth>
          </wp14:sizeRelH>
          <wp14:sizeRelV relativeFrom="page">
            <wp14:pctHeight>0</wp14:pctHeight>
          </wp14:sizeRelV>
        </wp:anchor>
      </w:drawing>
    </w:r>
    <w:r w:rsidRPr="005B66AD">
      <w:t xml:space="preserve">Page </w:t>
    </w:r>
    <w:r w:rsidRPr="005B66AD">
      <w:fldChar w:fldCharType="begin"/>
    </w:r>
    <w:r w:rsidRPr="005B66AD">
      <w:instrText xml:space="preserve"> PAGE  \* Arabic  \* MERGEFORMAT </w:instrText>
    </w:r>
    <w:r w:rsidRPr="005B66AD">
      <w:fldChar w:fldCharType="separate"/>
    </w:r>
    <w:r w:rsidRPr="005B66AD">
      <w:rPr>
        <w:noProof/>
      </w:rPr>
      <w:t>2</w:t>
    </w:r>
    <w:r w:rsidRPr="005B66AD">
      <w:fldChar w:fldCharType="end"/>
    </w:r>
    <w:r w:rsidRPr="005B66AD">
      <w:t xml:space="preserve"> of </w:t>
    </w:r>
    <w:r w:rsidR="00987477">
      <w:fldChar w:fldCharType="begin"/>
    </w:r>
    <w:r w:rsidR="00987477">
      <w:instrText xml:space="preserve"> NUMPAGES  \* Arabic  \* MERGEFORMAT </w:instrText>
    </w:r>
    <w:r w:rsidR="00987477">
      <w:fldChar w:fldCharType="separate"/>
    </w:r>
    <w:r w:rsidRPr="005B66AD">
      <w:rPr>
        <w:noProof/>
      </w:rPr>
      <w:t>2</w:t>
    </w:r>
    <w:r w:rsidR="00987477">
      <w:rPr>
        <w:noProof/>
      </w:rPr>
      <w:fldChar w:fldCharType="end"/>
    </w:r>
    <w:r>
      <w:t xml:space="preserve">                           Copyright © 2021 DM Consult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445F1" w14:textId="77777777" w:rsidR="00987477" w:rsidRDefault="00987477" w:rsidP="006A7396">
      <w:r>
        <w:separator/>
      </w:r>
    </w:p>
    <w:p w14:paraId="0FDC12E2" w14:textId="77777777" w:rsidR="00987477" w:rsidRDefault="00987477" w:rsidP="006A7396"/>
  </w:footnote>
  <w:footnote w:type="continuationSeparator" w:id="0">
    <w:p w14:paraId="40E6E015" w14:textId="77777777" w:rsidR="00987477" w:rsidRDefault="00987477" w:rsidP="006A7396">
      <w:r>
        <w:continuationSeparator/>
      </w:r>
    </w:p>
    <w:p w14:paraId="742F61F0" w14:textId="77777777" w:rsidR="00987477" w:rsidRDefault="00987477" w:rsidP="006A7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23953" w14:textId="77777777" w:rsidR="00285F12" w:rsidRDefault="00285F12">
    <w:pPr>
      <w:pStyle w:val="Header"/>
    </w:pPr>
    <w:r>
      <w:rPr>
        <w:noProof/>
      </w:rPr>
      <w:drawing>
        <wp:anchor distT="0" distB="0" distL="114300" distR="114300" simplePos="0" relativeHeight="251667456" behindDoc="0" locked="0" layoutInCell="1" allowOverlap="1" wp14:anchorId="37A777A2" wp14:editId="7ED454E0">
          <wp:simplePos x="0" y="0"/>
          <wp:positionH relativeFrom="column">
            <wp:posOffset>-495300</wp:posOffset>
          </wp:positionH>
          <wp:positionV relativeFrom="paragraph">
            <wp:posOffset>-1114425</wp:posOffset>
          </wp:positionV>
          <wp:extent cx="5943600" cy="953197"/>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43600" cy="95319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1" locked="0" layoutInCell="1" allowOverlap="1" wp14:anchorId="1562CD84" wp14:editId="366F7A66">
              <wp:simplePos x="0" y="0"/>
              <wp:positionH relativeFrom="column">
                <wp:posOffset>-4098275</wp:posOffset>
              </wp:positionH>
              <wp:positionV relativeFrom="paragraph">
                <wp:posOffset>-1470752</wp:posOffset>
              </wp:positionV>
              <wp:extent cx="3404212" cy="10950766"/>
              <wp:effectExtent l="0" t="0" r="6350" b="317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4212" cy="10950766"/>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953B5" id="Rectangle 3" o:spid="_x0000_s1026" alt="&quot;&quot;" style="position:absolute;margin-left:-322.7pt;margin-top:-115.8pt;width:268.05pt;height:86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" fillcolor="black"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1083"/>
    <w:multiLevelType w:val="hybridMultilevel"/>
    <w:tmpl w:val="543E2D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22A1E"/>
    <w:multiLevelType w:val="hybridMultilevel"/>
    <w:tmpl w:val="E47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F7389"/>
    <w:multiLevelType w:val="hybridMultilevel"/>
    <w:tmpl w:val="18FC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83A5355"/>
    <w:multiLevelType w:val="hybridMultilevel"/>
    <w:tmpl w:val="3E862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130020"/>
    <w:multiLevelType w:val="hybridMultilevel"/>
    <w:tmpl w:val="08309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C40C25"/>
    <w:multiLevelType w:val="hybridMultilevel"/>
    <w:tmpl w:val="35EC0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B098F"/>
    <w:multiLevelType w:val="hybridMultilevel"/>
    <w:tmpl w:val="D286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A80B24"/>
    <w:multiLevelType w:val="hybridMultilevel"/>
    <w:tmpl w:val="3C32A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F5768F"/>
    <w:multiLevelType w:val="hybridMultilevel"/>
    <w:tmpl w:val="222AE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B54C3"/>
    <w:multiLevelType w:val="hybridMultilevel"/>
    <w:tmpl w:val="1FA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744F5"/>
    <w:multiLevelType w:val="hybridMultilevel"/>
    <w:tmpl w:val="809A0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6F5DBE"/>
    <w:multiLevelType w:val="hybridMultilevel"/>
    <w:tmpl w:val="40F6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D05C20"/>
    <w:multiLevelType w:val="hybridMultilevel"/>
    <w:tmpl w:val="A7DC3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ED3466"/>
    <w:multiLevelType w:val="hybridMultilevel"/>
    <w:tmpl w:val="CEE82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210F8F"/>
    <w:multiLevelType w:val="hybridMultilevel"/>
    <w:tmpl w:val="9E9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930D0"/>
    <w:multiLevelType w:val="hybridMultilevel"/>
    <w:tmpl w:val="D71E2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3059E"/>
    <w:multiLevelType w:val="hybridMultilevel"/>
    <w:tmpl w:val="65447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1769DC"/>
    <w:multiLevelType w:val="hybridMultilevel"/>
    <w:tmpl w:val="C5C80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1201FD"/>
    <w:multiLevelType w:val="hybridMultilevel"/>
    <w:tmpl w:val="F1F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F6B20"/>
    <w:multiLevelType w:val="hybridMultilevel"/>
    <w:tmpl w:val="00425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3327BD"/>
    <w:multiLevelType w:val="hybridMultilevel"/>
    <w:tmpl w:val="E686398E"/>
    <w:lvl w:ilvl="0" w:tplc="5ED23590">
      <w:start w:val="1"/>
      <w:numFmt w:val="bullet"/>
      <w:lvlText w:val=""/>
      <w:lvlJc w:val="left"/>
      <w:pPr>
        <w:ind w:left="720" w:hanging="360"/>
      </w:pPr>
      <w:rPr>
        <w:rFonts w:ascii="Symbol" w:hAnsi="Symbol" w:hint="default"/>
        <w:color w:val="ED7D31"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6EF7B3B"/>
    <w:multiLevelType w:val="hybridMultilevel"/>
    <w:tmpl w:val="B734D9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EF5DF5"/>
    <w:multiLevelType w:val="hybridMultilevel"/>
    <w:tmpl w:val="C36EE006"/>
    <w:lvl w:ilvl="0" w:tplc="5ED23590">
      <w:start w:val="1"/>
      <w:numFmt w:val="bullet"/>
      <w:lvlText w:val=""/>
      <w:lvlJc w:val="left"/>
      <w:pPr>
        <w:ind w:left="1080" w:hanging="360"/>
      </w:pPr>
      <w:rPr>
        <w:rFonts w:ascii="Symbol" w:hAnsi="Symbol" w:hint="default"/>
        <w:color w:val="ED7D31" w:themeColor="accent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9D0494"/>
    <w:multiLevelType w:val="hybridMultilevel"/>
    <w:tmpl w:val="03261578"/>
    <w:lvl w:ilvl="0" w:tplc="CCC8899C">
      <w:start w:val="1"/>
      <w:numFmt w:val="bullet"/>
      <w:lvlText w:val="•"/>
      <w:lvlJc w:val="left"/>
      <w:pPr>
        <w:tabs>
          <w:tab w:val="num" w:pos="720"/>
        </w:tabs>
        <w:ind w:left="720" w:hanging="360"/>
      </w:pPr>
      <w:rPr>
        <w:rFonts w:ascii="Times New Roman" w:hAnsi="Times New Roman" w:hint="default"/>
      </w:rPr>
    </w:lvl>
    <w:lvl w:ilvl="1" w:tplc="250A4082">
      <w:start w:val="1"/>
      <w:numFmt w:val="bullet"/>
      <w:lvlText w:val="¨"/>
      <w:lvlJc w:val="left"/>
      <w:pPr>
        <w:tabs>
          <w:tab w:val="num" w:pos="1440"/>
        </w:tabs>
        <w:ind w:left="1440" w:hanging="360"/>
      </w:pPr>
      <w:rPr>
        <w:rFonts w:ascii="Wingdings" w:hAnsi="Wingdings" w:hint="default"/>
        <w:b/>
        <w:color w:val="ED7D31" w:themeColor="accent2"/>
      </w:rPr>
    </w:lvl>
    <w:lvl w:ilvl="2" w:tplc="3976DD84" w:tentative="1">
      <w:start w:val="1"/>
      <w:numFmt w:val="bullet"/>
      <w:lvlText w:val="•"/>
      <w:lvlJc w:val="left"/>
      <w:pPr>
        <w:tabs>
          <w:tab w:val="num" w:pos="2160"/>
        </w:tabs>
        <w:ind w:left="2160" w:hanging="360"/>
      </w:pPr>
      <w:rPr>
        <w:rFonts w:ascii="Times New Roman" w:hAnsi="Times New Roman" w:hint="default"/>
      </w:rPr>
    </w:lvl>
    <w:lvl w:ilvl="3" w:tplc="D61231E2" w:tentative="1">
      <w:start w:val="1"/>
      <w:numFmt w:val="bullet"/>
      <w:lvlText w:val="•"/>
      <w:lvlJc w:val="left"/>
      <w:pPr>
        <w:tabs>
          <w:tab w:val="num" w:pos="2880"/>
        </w:tabs>
        <w:ind w:left="2880" w:hanging="360"/>
      </w:pPr>
      <w:rPr>
        <w:rFonts w:ascii="Times New Roman" w:hAnsi="Times New Roman" w:hint="default"/>
      </w:rPr>
    </w:lvl>
    <w:lvl w:ilvl="4" w:tplc="270EAA4E" w:tentative="1">
      <w:start w:val="1"/>
      <w:numFmt w:val="bullet"/>
      <w:lvlText w:val="•"/>
      <w:lvlJc w:val="left"/>
      <w:pPr>
        <w:tabs>
          <w:tab w:val="num" w:pos="3600"/>
        </w:tabs>
        <w:ind w:left="3600" w:hanging="360"/>
      </w:pPr>
      <w:rPr>
        <w:rFonts w:ascii="Times New Roman" w:hAnsi="Times New Roman" w:hint="default"/>
      </w:rPr>
    </w:lvl>
    <w:lvl w:ilvl="5" w:tplc="EDF46770" w:tentative="1">
      <w:start w:val="1"/>
      <w:numFmt w:val="bullet"/>
      <w:lvlText w:val="•"/>
      <w:lvlJc w:val="left"/>
      <w:pPr>
        <w:tabs>
          <w:tab w:val="num" w:pos="4320"/>
        </w:tabs>
        <w:ind w:left="4320" w:hanging="360"/>
      </w:pPr>
      <w:rPr>
        <w:rFonts w:ascii="Times New Roman" w:hAnsi="Times New Roman" w:hint="default"/>
      </w:rPr>
    </w:lvl>
    <w:lvl w:ilvl="6" w:tplc="AF223702" w:tentative="1">
      <w:start w:val="1"/>
      <w:numFmt w:val="bullet"/>
      <w:lvlText w:val="•"/>
      <w:lvlJc w:val="left"/>
      <w:pPr>
        <w:tabs>
          <w:tab w:val="num" w:pos="5040"/>
        </w:tabs>
        <w:ind w:left="5040" w:hanging="360"/>
      </w:pPr>
      <w:rPr>
        <w:rFonts w:ascii="Times New Roman" w:hAnsi="Times New Roman" w:hint="default"/>
      </w:rPr>
    </w:lvl>
    <w:lvl w:ilvl="7" w:tplc="B7A60944" w:tentative="1">
      <w:start w:val="1"/>
      <w:numFmt w:val="bullet"/>
      <w:lvlText w:val="•"/>
      <w:lvlJc w:val="left"/>
      <w:pPr>
        <w:tabs>
          <w:tab w:val="num" w:pos="5760"/>
        </w:tabs>
        <w:ind w:left="5760" w:hanging="360"/>
      </w:pPr>
      <w:rPr>
        <w:rFonts w:ascii="Times New Roman" w:hAnsi="Times New Roman" w:hint="default"/>
      </w:rPr>
    </w:lvl>
    <w:lvl w:ilvl="8" w:tplc="D7EC370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DEE61CA"/>
    <w:multiLevelType w:val="hybridMultilevel"/>
    <w:tmpl w:val="855E0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F83E7C"/>
    <w:multiLevelType w:val="hybridMultilevel"/>
    <w:tmpl w:val="A118A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600672"/>
    <w:multiLevelType w:val="hybridMultilevel"/>
    <w:tmpl w:val="E9FAC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D56B01"/>
    <w:multiLevelType w:val="hybridMultilevel"/>
    <w:tmpl w:val="3B885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2E31D4"/>
    <w:multiLevelType w:val="hybridMultilevel"/>
    <w:tmpl w:val="97D0A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1B75FB"/>
    <w:multiLevelType w:val="hybridMultilevel"/>
    <w:tmpl w:val="DD92A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7B60217"/>
    <w:multiLevelType w:val="hybridMultilevel"/>
    <w:tmpl w:val="A9ACC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4A1549"/>
    <w:multiLevelType w:val="hybridMultilevel"/>
    <w:tmpl w:val="71FE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4C7AD1"/>
    <w:multiLevelType w:val="hybridMultilevel"/>
    <w:tmpl w:val="00DC5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7222F88"/>
    <w:multiLevelType w:val="hybridMultilevel"/>
    <w:tmpl w:val="46E8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AD140C"/>
    <w:multiLevelType w:val="hybridMultilevel"/>
    <w:tmpl w:val="9C1C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4"/>
  </w:num>
  <w:num w:numId="3">
    <w:abstractNumId w:val="29"/>
  </w:num>
  <w:num w:numId="4">
    <w:abstractNumId w:val="34"/>
  </w:num>
  <w:num w:numId="5">
    <w:abstractNumId w:val="24"/>
  </w:num>
  <w:num w:numId="6">
    <w:abstractNumId w:val="6"/>
  </w:num>
  <w:num w:numId="7">
    <w:abstractNumId w:val="27"/>
  </w:num>
  <w:num w:numId="8">
    <w:abstractNumId w:val="20"/>
  </w:num>
  <w:num w:numId="9">
    <w:abstractNumId w:val="2"/>
  </w:num>
  <w:num w:numId="10">
    <w:abstractNumId w:val="32"/>
  </w:num>
  <w:num w:numId="11">
    <w:abstractNumId w:val="3"/>
  </w:num>
  <w:num w:numId="12">
    <w:abstractNumId w:val="15"/>
  </w:num>
  <w:num w:numId="13">
    <w:abstractNumId w:val="4"/>
  </w:num>
  <w:num w:numId="14">
    <w:abstractNumId w:val="11"/>
  </w:num>
  <w:num w:numId="15">
    <w:abstractNumId w:val="31"/>
  </w:num>
  <w:num w:numId="16">
    <w:abstractNumId w:val="28"/>
  </w:num>
  <w:num w:numId="17">
    <w:abstractNumId w:val="17"/>
  </w:num>
  <w:num w:numId="18">
    <w:abstractNumId w:val="7"/>
  </w:num>
  <w:num w:numId="19">
    <w:abstractNumId w:val="1"/>
  </w:num>
  <w:num w:numId="20">
    <w:abstractNumId w:val="13"/>
  </w:num>
  <w:num w:numId="21">
    <w:abstractNumId w:val="8"/>
  </w:num>
  <w:num w:numId="22">
    <w:abstractNumId w:val="18"/>
  </w:num>
  <w:num w:numId="23">
    <w:abstractNumId w:val="12"/>
  </w:num>
  <w:num w:numId="24">
    <w:abstractNumId w:val="25"/>
  </w:num>
  <w:num w:numId="25">
    <w:abstractNumId w:val="10"/>
  </w:num>
  <w:num w:numId="26">
    <w:abstractNumId w:val="21"/>
  </w:num>
  <w:num w:numId="27">
    <w:abstractNumId w:val="14"/>
  </w:num>
  <w:num w:numId="28">
    <w:abstractNumId w:val="5"/>
  </w:num>
  <w:num w:numId="29">
    <w:abstractNumId w:val="16"/>
  </w:num>
  <w:num w:numId="30">
    <w:abstractNumId w:val="19"/>
  </w:num>
  <w:num w:numId="31">
    <w:abstractNumId w:val="33"/>
  </w:num>
  <w:num w:numId="32">
    <w:abstractNumId w:val="0"/>
  </w:num>
  <w:num w:numId="33">
    <w:abstractNumId w:val="30"/>
  </w:num>
  <w:num w:numId="34">
    <w:abstractNumId w:val="26"/>
  </w:num>
  <w:num w:numId="35">
    <w:abstractNumId w:val="22"/>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Q0NzOxMDQ3MDJQ0lEKTi0uzszPAykwrwUAEjliwiwAAAA="/>
  </w:docVars>
  <w:rsids>
    <w:rsidRoot w:val="00C5538F"/>
    <w:rsid w:val="000016F0"/>
    <w:rsid w:val="000040DF"/>
    <w:rsid w:val="00004764"/>
    <w:rsid w:val="000154CA"/>
    <w:rsid w:val="000160CF"/>
    <w:rsid w:val="00022C96"/>
    <w:rsid w:val="00032AA1"/>
    <w:rsid w:val="000439FD"/>
    <w:rsid w:val="00045126"/>
    <w:rsid w:val="0005145E"/>
    <w:rsid w:val="000550CF"/>
    <w:rsid w:val="000714A4"/>
    <w:rsid w:val="00084389"/>
    <w:rsid w:val="000A33D9"/>
    <w:rsid w:val="000C59C9"/>
    <w:rsid w:val="000D05F8"/>
    <w:rsid w:val="000D2661"/>
    <w:rsid w:val="000E1E9D"/>
    <w:rsid w:val="000E3E86"/>
    <w:rsid w:val="000E3FD6"/>
    <w:rsid w:val="000F59CA"/>
    <w:rsid w:val="00101DC1"/>
    <w:rsid w:val="00106D9A"/>
    <w:rsid w:val="00112B4A"/>
    <w:rsid w:val="00112D4F"/>
    <w:rsid w:val="001147EA"/>
    <w:rsid w:val="00145E4F"/>
    <w:rsid w:val="00153FBD"/>
    <w:rsid w:val="00160E63"/>
    <w:rsid w:val="00166A18"/>
    <w:rsid w:val="0017200B"/>
    <w:rsid w:val="0017219E"/>
    <w:rsid w:val="001816E5"/>
    <w:rsid w:val="00181CDC"/>
    <w:rsid w:val="00186354"/>
    <w:rsid w:val="00191450"/>
    <w:rsid w:val="001A11B0"/>
    <w:rsid w:val="001A1B1D"/>
    <w:rsid w:val="001B0D43"/>
    <w:rsid w:val="001C497D"/>
    <w:rsid w:val="001D1ADE"/>
    <w:rsid w:val="001D3C66"/>
    <w:rsid w:val="001D7F60"/>
    <w:rsid w:val="002034B7"/>
    <w:rsid w:val="002209D2"/>
    <w:rsid w:val="002228B2"/>
    <w:rsid w:val="00232FEF"/>
    <w:rsid w:val="00234D8E"/>
    <w:rsid w:val="002404D4"/>
    <w:rsid w:val="00252C94"/>
    <w:rsid w:val="00254101"/>
    <w:rsid w:val="00266531"/>
    <w:rsid w:val="0026711B"/>
    <w:rsid w:val="00283B57"/>
    <w:rsid w:val="00285F12"/>
    <w:rsid w:val="0029283C"/>
    <w:rsid w:val="00297AEA"/>
    <w:rsid w:val="00297EF9"/>
    <w:rsid w:val="002B3FB5"/>
    <w:rsid w:val="002B7ED9"/>
    <w:rsid w:val="002C15FF"/>
    <w:rsid w:val="002D10FA"/>
    <w:rsid w:val="002D2951"/>
    <w:rsid w:val="002D2D63"/>
    <w:rsid w:val="002D7D96"/>
    <w:rsid w:val="002F176A"/>
    <w:rsid w:val="0030408F"/>
    <w:rsid w:val="00330900"/>
    <w:rsid w:val="00337676"/>
    <w:rsid w:val="00345C56"/>
    <w:rsid w:val="00354319"/>
    <w:rsid w:val="00365475"/>
    <w:rsid w:val="00385963"/>
    <w:rsid w:val="00385C21"/>
    <w:rsid w:val="00387C6D"/>
    <w:rsid w:val="00391B52"/>
    <w:rsid w:val="003944E3"/>
    <w:rsid w:val="003A1FE7"/>
    <w:rsid w:val="003B18AE"/>
    <w:rsid w:val="003B1B30"/>
    <w:rsid w:val="003B31E0"/>
    <w:rsid w:val="003C27EB"/>
    <w:rsid w:val="003D002C"/>
    <w:rsid w:val="003E0C8A"/>
    <w:rsid w:val="003E1C03"/>
    <w:rsid w:val="003E57C4"/>
    <w:rsid w:val="003E6C3B"/>
    <w:rsid w:val="00400EBE"/>
    <w:rsid w:val="00402534"/>
    <w:rsid w:val="004036D8"/>
    <w:rsid w:val="00406151"/>
    <w:rsid w:val="004221A0"/>
    <w:rsid w:val="00426495"/>
    <w:rsid w:val="004300E1"/>
    <w:rsid w:val="004409FA"/>
    <w:rsid w:val="00447E41"/>
    <w:rsid w:val="00450DBC"/>
    <w:rsid w:val="00454369"/>
    <w:rsid w:val="004627EB"/>
    <w:rsid w:val="00473953"/>
    <w:rsid w:val="0048642F"/>
    <w:rsid w:val="004A70F3"/>
    <w:rsid w:val="004C75AD"/>
    <w:rsid w:val="004D05A6"/>
    <w:rsid w:val="004D5B61"/>
    <w:rsid w:val="004D7142"/>
    <w:rsid w:val="004E1BA4"/>
    <w:rsid w:val="004E2E8B"/>
    <w:rsid w:val="00502288"/>
    <w:rsid w:val="00517E34"/>
    <w:rsid w:val="00526367"/>
    <w:rsid w:val="00532110"/>
    <w:rsid w:val="0053492C"/>
    <w:rsid w:val="00542343"/>
    <w:rsid w:val="00546A4C"/>
    <w:rsid w:val="00555B33"/>
    <w:rsid w:val="0056442D"/>
    <w:rsid w:val="00571F10"/>
    <w:rsid w:val="00575BE5"/>
    <w:rsid w:val="00575D9A"/>
    <w:rsid w:val="00586DF6"/>
    <w:rsid w:val="005919E4"/>
    <w:rsid w:val="005A0DDA"/>
    <w:rsid w:val="005A5941"/>
    <w:rsid w:val="005A7436"/>
    <w:rsid w:val="005B2F69"/>
    <w:rsid w:val="005B66AD"/>
    <w:rsid w:val="005C3E77"/>
    <w:rsid w:val="005C5456"/>
    <w:rsid w:val="005C54B6"/>
    <w:rsid w:val="005C616C"/>
    <w:rsid w:val="005E6C33"/>
    <w:rsid w:val="005F6D67"/>
    <w:rsid w:val="0060066D"/>
    <w:rsid w:val="006245FF"/>
    <w:rsid w:val="006321C1"/>
    <w:rsid w:val="00633AAE"/>
    <w:rsid w:val="006624E4"/>
    <w:rsid w:val="00665E98"/>
    <w:rsid w:val="006921A3"/>
    <w:rsid w:val="00697E78"/>
    <w:rsid w:val="006A3CCE"/>
    <w:rsid w:val="006A7396"/>
    <w:rsid w:val="006B7169"/>
    <w:rsid w:val="006D2EB3"/>
    <w:rsid w:val="006E6372"/>
    <w:rsid w:val="0070504C"/>
    <w:rsid w:val="00705479"/>
    <w:rsid w:val="00705D4B"/>
    <w:rsid w:val="007135EA"/>
    <w:rsid w:val="007164D4"/>
    <w:rsid w:val="00743746"/>
    <w:rsid w:val="00745D36"/>
    <w:rsid w:val="00756B10"/>
    <w:rsid w:val="007630C0"/>
    <w:rsid w:val="00763BE4"/>
    <w:rsid w:val="00781727"/>
    <w:rsid w:val="00782DC0"/>
    <w:rsid w:val="00784511"/>
    <w:rsid w:val="00784659"/>
    <w:rsid w:val="007B779D"/>
    <w:rsid w:val="007B7F3C"/>
    <w:rsid w:val="007C2B24"/>
    <w:rsid w:val="007C6CBD"/>
    <w:rsid w:val="007F2680"/>
    <w:rsid w:val="007F70A7"/>
    <w:rsid w:val="00800D4A"/>
    <w:rsid w:val="008124DF"/>
    <w:rsid w:val="00843678"/>
    <w:rsid w:val="00845B95"/>
    <w:rsid w:val="00850849"/>
    <w:rsid w:val="0085282C"/>
    <w:rsid w:val="00874182"/>
    <w:rsid w:val="008A2416"/>
    <w:rsid w:val="008A6C9E"/>
    <w:rsid w:val="008B10D0"/>
    <w:rsid w:val="008B16DA"/>
    <w:rsid w:val="008B2A61"/>
    <w:rsid w:val="008C17E0"/>
    <w:rsid w:val="008C4284"/>
    <w:rsid w:val="008F42AA"/>
    <w:rsid w:val="00904DED"/>
    <w:rsid w:val="00914344"/>
    <w:rsid w:val="0091650C"/>
    <w:rsid w:val="00925103"/>
    <w:rsid w:val="00925726"/>
    <w:rsid w:val="00931033"/>
    <w:rsid w:val="009324A3"/>
    <w:rsid w:val="00964B74"/>
    <w:rsid w:val="00976E52"/>
    <w:rsid w:val="00987477"/>
    <w:rsid w:val="00992E82"/>
    <w:rsid w:val="00993346"/>
    <w:rsid w:val="009B3C58"/>
    <w:rsid w:val="009B519E"/>
    <w:rsid w:val="009C1375"/>
    <w:rsid w:val="009F55FE"/>
    <w:rsid w:val="009F6DAB"/>
    <w:rsid w:val="00A167D3"/>
    <w:rsid w:val="00A51573"/>
    <w:rsid w:val="00A61BE3"/>
    <w:rsid w:val="00A7248F"/>
    <w:rsid w:val="00A856B0"/>
    <w:rsid w:val="00A92515"/>
    <w:rsid w:val="00A943C5"/>
    <w:rsid w:val="00AA47E0"/>
    <w:rsid w:val="00AA71F4"/>
    <w:rsid w:val="00AD47E9"/>
    <w:rsid w:val="00AF0B41"/>
    <w:rsid w:val="00B0165E"/>
    <w:rsid w:val="00B10611"/>
    <w:rsid w:val="00B31025"/>
    <w:rsid w:val="00B37DEE"/>
    <w:rsid w:val="00B52D6B"/>
    <w:rsid w:val="00B57651"/>
    <w:rsid w:val="00B67A47"/>
    <w:rsid w:val="00B70480"/>
    <w:rsid w:val="00B722C7"/>
    <w:rsid w:val="00B83A66"/>
    <w:rsid w:val="00B874CF"/>
    <w:rsid w:val="00B918E8"/>
    <w:rsid w:val="00B97517"/>
    <w:rsid w:val="00BB433D"/>
    <w:rsid w:val="00BB78BF"/>
    <w:rsid w:val="00BC67A0"/>
    <w:rsid w:val="00BD74BC"/>
    <w:rsid w:val="00BF1F89"/>
    <w:rsid w:val="00C03225"/>
    <w:rsid w:val="00C063E3"/>
    <w:rsid w:val="00C1026C"/>
    <w:rsid w:val="00C10BAD"/>
    <w:rsid w:val="00C13D69"/>
    <w:rsid w:val="00C1572B"/>
    <w:rsid w:val="00C23AB4"/>
    <w:rsid w:val="00C440D7"/>
    <w:rsid w:val="00C47913"/>
    <w:rsid w:val="00C5538F"/>
    <w:rsid w:val="00C55E2C"/>
    <w:rsid w:val="00C82FE3"/>
    <w:rsid w:val="00C91D0A"/>
    <w:rsid w:val="00C96561"/>
    <w:rsid w:val="00C96C4D"/>
    <w:rsid w:val="00CB3566"/>
    <w:rsid w:val="00CB72D3"/>
    <w:rsid w:val="00CD2AB4"/>
    <w:rsid w:val="00CD57DA"/>
    <w:rsid w:val="00CD7158"/>
    <w:rsid w:val="00CE1BAC"/>
    <w:rsid w:val="00D21B01"/>
    <w:rsid w:val="00D22D99"/>
    <w:rsid w:val="00D31824"/>
    <w:rsid w:val="00D35DB4"/>
    <w:rsid w:val="00D36A79"/>
    <w:rsid w:val="00D45972"/>
    <w:rsid w:val="00D61497"/>
    <w:rsid w:val="00D67308"/>
    <w:rsid w:val="00D67E25"/>
    <w:rsid w:val="00D74B5B"/>
    <w:rsid w:val="00D81264"/>
    <w:rsid w:val="00D84238"/>
    <w:rsid w:val="00D907AE"/>
    <w:rsid w:val="00D97181"/>
    <w:rsid w:val="00DA106D"/>
    <w:rsid w:val="00DC2D3F"/>
    <w:rsid w:val="00DC2DEC"/>
    <w:rsid w:val="00DD40F1"/>
    <w:rsid w:val="00DF45D4"/>
    <w:rsid w:val="00DF5FC2"/>
    <w:rsid w:val="00DF6D0F"/>
    <w:rsid w:val="00E0276F"/>
    <w:rsid w:val="00E1086D"/>
    <w:rsid w:val="00E11B06"/>
    <w:rsid w:val="00E3461D"/>
    <w:rsid w:val="00E5129A"/>
    <w:rsid w:val="00E53919"/>
    <w:rsid w:val="00E5645A"/>
    <w:rsid w:val="00E61B7F"/>
    <w:rsid w:val="00E64D9D"/>
    <w:rsid w:val="00E70706"/>
    <w:rsid w:val="00E75216"/>
    <w:rsid w:val="00E764F4"/>
    <w:rsid w:val="00E83817"/>
    <w:rsid w:val="00E96CB9"/>
    <w:rsid w:val="00EA7759"/>
    <w:rsid w:val="00EC0332"/>
    <w:rsid w:val="00EC485D"/>
    <w:rsid w:val="00EC6926"/>
    <w:rsid w:val="00EC708C"/>
    <w:rsid w:val="00EF1976"/>
    <w:rsid w:val="00EF197A"/>
    <w:rsid w:val="00EF1AB9"/>
    <w:rsid w:val="00EF4144"/>
    <w:rsid w:val="00EF5582"/>
    <w:rsid w:val="00F14590"/>
    <w:rsid w:val="00F14D2E"/>
    <w:rsid w:val="00F17EC9"/>
    <w:rsid w:val="00F42D91"/>
    <w:rsid w:val="00F43C22"/>
    <w:rsid w:val="00F43EC3"/>
    <w:rsid w:val="00F5062C"/>
    <w:rsid w:val="00F540C7"/>
    <w:rsid w:val="00F611B6"/>
    <w:rsid w:val="00F6582B"/>
    <w:rsid w:val="00F7687D"/>
    <w:rsid w:val="00F773F4"/>
    <w:rsid w:val="00F843B4"/>
    <w:rsid w:val="00F94939"/>
    <w:rsid w:val="00FA5542"/>
    <w:rsid w:val="00FA5D9B"/>
    <w:rsid w:val="00FE53BB"/>
    <w:rsid w:val="00FE5AE6"/>
    <w:rsid w:val="00FF5BF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D5E2"/>
  <w15:chartTrackingRefBased/>
  <w15:docId w15:val="{3443517A-0168-42B9-A09E-220DA249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396"/>
    <w:pPr>
      <w:spacing w:after="0" w:line="276" w:lineRule="auto"/>
    </w:pPr>
    <w:rPr>
      <w:rFonts w:ascii="Helvetica Neue" w:hAnsi="Helvetica Neue"/>
      <w:lang w:bidi="en-US"/>
    </w:rPr>
  </w:style>
  <w:style w:type="paragraph" w:styleId="Heading1">
    <w:name w:val="heading 1"/>
    <w:basedOn w:val="Normal"/>
    <w:next w:val="Normal"/>
    <w:link w:val="Heading1Char"/>
    <w:uiPriority w:val="1"/>
    <w:qFormat/>
    <w:rsid w:val="00F773F4"/>
    <w:pPr>
      <w:spacing w:line="240" w:lineRule="auto"/>
      <w:outlineLvl w:val="0"/>
    </w:pPr>
    <w:rPr>
      <w:rFonts w:eastAsiaTheme="minorEastAsia" w:cstheme="majorBidi"/>
      <w:b/>
      <w:sz w:val="32"/>
      <w:szCs w:val="32"/>
      <w:lang w:bidi="ar-SA"/>
    </w:rPr>
  </w:style>
  <w:style w:type="paragraph" w:styleId="Heading2">
    <w:name w:val="heading 2"/>
    <w:basedOn w:val="Normal"/>
    <w:next w:val="Normal"/>
    <w:link w:val="Heading2Char"/>
    <w:uiPriority w:val="9"/>
    <w:unhideWhenUsed/>
    <w:qFormat/>
    <w:rsid w:val="003944E3"/>
    <w:pPr>
      <w:outlineLvl w:val="1"/>
    </w:pPr>
    <w:rPr>
      <w:b/>
    </w:rPr>
  </w:style>
  <w:style w:type="paragraph" w:styleId="Heading3">
    <w:name w:val="heading 3"/>
    <w:basedOn w:val="Normal"/>
    <w:next w:val="Normal"/>
    <w:link w:val="Heading3Char"/>
    <w:uiPriority w:val="9"/>
    <w:unhideWhenUsed/>
    <w:qFormat/>
    <w:rsid w:val="00285F1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38F"/>
    <w:pPr>
      <w:tabs>
        <w:tab w:val="center" w:pos="4680"/>
        <w:tab w:val="right" w:pos="9360"/>
      </w:tabs>
      <w:spacing w:line="240" w:lineRule="auto"/>
    </w:pPr>
  </w:style>
  <w:style w:type="character" w:customStyle="1" w:styleId="HeaderChar">
    <w:name w:val="Header Char"/>
    <w:basedOn w:val="DefaultParagraphFont"/>
    <w:link w:val="Header"/>
    <w:uiPriority w:val="99"/>
    <w:rsid w:val="00C5538F"/>
  </w:style>
  <w:style w:type="paragraph" w:styleId="Footer">
    <w:name w:val="footer"/>
    <w:basedOn w:val="Normal"/>
    <w:link w:val="FooterChar"/>
    <w:uiPriority w:val="99"/>
    <w:unhideWhenUsed/>
    <w:rsid w:val="00C5538F"/>
    <w:pPr>
      <w:tabs>
        <w:tab w:val="center" w:pos="4680"/>
        <w:tab w:val="right" w:pos="9360"/>
      </w:tabs>
      <w:spacing w:line="240" w:lineRule="auto"/>
    </w:pPr>
  </w:style>
  <w:style w:type="character" w:customStyle="1" w:styleId="FooterChar">
    <w:name w:val="Footer Char"/>
    <w:basedOn w:val="DefaultParagraphFont"/>
    <w:link w:val="Footer"/>
    <w:uiPriority w:val="99"/>
    <w:rsid w:val="00C5538F"/>
  </w:style>
  <w:style w:type="table" w:styleId="TableGrid">
    <w:name w:val="Table Grid"/>
    <w:basedOn w:val="TableNormal"/>
    <w:uiPriority w:val="59"/>
    <w:rsid w:val="00E3461D"/>
    <w:pPr>
      <w:spacing w:after="0" w:line="276" w:lineRule="auto"/>
    </w:pPr>
    <w:rPr>
      <w:rFonts w:ascii="Open Sans" w:hAnsi="Open Sans"/>
      <w:color w:val="404040" w:themeColor="text1" w:themeTint="BF"/>
      <w:sz w:val="1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Hyperlink">
    <w:name w:val="Hyperlink"/>
    <w:basedOn w:val="DefaultParagraphFont"/>
    <w:uiPriority w:val="99"/>
    <w:unhideWhenUsed/>
    <w:rsid w:val="00D81264"/>
    <w:rPr>
      <w:color w:val="0563C1" w:themeColor="hyperlink"/>
      <w:u w:val="single"/>
    </w:rPr>
  </w:style>
  <w:style w:type="character" w:styleId="UnresolvedMention">
    <w:name w:val="Unresolved Mention"/>
    <w:basedOn w:val="DefaultParagraphFont"/>
    <w:uiPriority w:val="99"/>
    <w:semiHidden/>
    <w:unhideWhenUsed/>
    <w:rsid w:val="00D81264"/>
    <w:rPr>
      <w:color w:val="605E5C"/>
      <w:shd w:val="clear" w:color="auto" w:fill="E1DFDD"/>
    </w:rPr>
  </w:style>
  <w:style w:type="paragraph" w:styleId="ListParagraph">
    <w:name w:val="List Paragraph"/>
    <w:basedOn w:val="Normal"/>
    <w:uiPriority w:val="34"/>
    <w:qFormat/>
    <w:rsid w:val="002D2951"/>
    <w:pPr>
      <w:ind w:left="720"/>
      <w:contextualSpacing/>
    </w:pPr>
  </w:style>
  <w:style w:type="character" w:customStyle="1" w:styleId="Heading1Char">
    <w:name w:val="Heading 1 Char"/>
    <w:basedOn w:val="DefaultParagraphFont"/>
    <w:link w:val="Heading1"/>
    <w:uiPriority w:val="1"/>
    <w:rsid w:val="00F773F4"/>
    <w:rPr>
      <w:rFonts w:ascii="Helvetica Neue" w:eastAsiaTheme="minorEastAsia" w:hAnsi="Helvetica Neue" w:cstheme="majorBidi"/>
      <w:b/>
      <w:sz w:val="32"/>
      <w:szCs w:val="32"/>
      <w:lang w:bidi="ar-SA"/>
    </w:rPr>
  </w:style>
  <w:style w:type="paragraph" w:customStyle="1" w:styleId="Title2">
    <w:name w:val="Title2"/>
    <w:basedOn w:val="Normal"/>
    <w:link w:val="Title2Char"/>
    <w:qFormat/>
    <w:rsid w:val="00781727"/>
    <w:pPr>
      <w:jc w:val="center"/>
    </w:pPr>
    <w:rPr>
      <w:rFonts w:eastAsiaTheme="minorEastAsia" w:cstheme="minorHAnsi"/>
      <w:b/>
      <w:bCs/>
      <w:color w:val="000000" w:themeColor="text1"/>
      <w:sz w:val="72"/>
      <w:szCs w:val="28"/>
      <w:lang w:bidi="ar-SA"/>
    </w:rPr>
  </w:style>
  <w:style w:type="character" w:customStyle="1" w:styleId="Title2Char">
    <w:name w:val="Title2 Char"/>
    <w:basedOn w:val="DefaultParagraphFont"/>
    <w:link w:val="Title2"/>
    <w:rsid w:val="00781727"/>
    <w:rPr>
      <w:rFonts w:ascii="Helvetica Neue" w:eastAsiaTheme="minorEastAsia" w:hAnsi="Helvetica Neue" w:cstheme="minorHAnsi"/>
      <w:b/>
      <w:bCs/>
      <w:color w:val="000000" w:themeColor="text1"/>
      <w:sz w:val="72"/>
      <w:szCs w:val="28"/>
      <w:lang w:bidi="ar-SA"/>
    </w:rPr>
  </w:style>
  <w:style w:type="paragraph" w:styleId="BalloonText">
    <w:name w:val="Balloon Text"/>
    <w:basedOn w:val="Normal"/>
    <w:link w:val="BalloonTextChar"/>
    <w:uiPriority w:val="99"/>
    <w:semiHidden/>
    <w:unhideWhenUsed/>
    <w:rsid w:val="00C13D69"/>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13D69"/>
    <w:rPr>
      <w:rFonts w:ascii="Segoe UI" w:hAnsi="Segoe UI" w:cs="Segoe UI"/>
      <w:color w:val="404040" w:themeColor="text1" w:themeTint="BF"/>
      <w:sz w:val="18"/>
      <w:szCs w:val="18"/>
      <w:lang w:bidi="en-US"/>
    </w:rPr>
  </w:style>
  <w:style w:type="paragraph" w:styleId="FootnoteText">
    <w:name w:val="footnote text"/>
    <w:basedOn w:val="Normal"/>
    <w:link w:val="FootnoteTextChar"/>
    <w:uiPriority w:val="99"/>
    <w:semiHidden/>
    <w:unhideWhenUsed/>
    <w:rsid w:val="004A70F3"/>
    <w:pPr>
      <w:spacing w:line="240" w:lineRule="auto"/>
    </w:pPr>
    <w:rPr>
      <w:sz w:val="20"/>
      <w:szCs w:val="20"/>
    </w:rPr>
  </w:style>
  <w:style w:type="character" w:customStyle="1" w:styleId="FootnoteTextChar">
    <w:name w:val="Footnote Text Char"/>
    <w:basedOn w:val="DefaultParagraphFont"/>
    <w:link w:val="FootnoteText"/>
    <w:uiPriority w:val="99"/>
    <w:semiHidden/>
    <w:rsid w:val="004A70F3"/>
    <w:rPr>
      <w:rFonts w:ascii="Open Sans" w:hAnsi="Open Sans"/>
      <w:color w:val="404040" w:themeColor="text1" w:themeTint="BF"/>
      <w:sz w:val="20"/>
      <w:szCs w:val="20"/>
      <w:lang w:bidi="en-US"/>
    </w:rPr>
  </w:style>
  <w:style w:type="character" w:styleId="FootnoteReference">
    <w:name w:val="footnote reference"/>
    <w:basedOn w:val="DefaultParagraphFont"/>
    <w:uiPriority w:val="99"/>
    <w:semiHidden/>
    <w:unhideWhenUsed/>
    <w:rsid w:val="004A70F3"/>
    <w:rPr>
      <w:vertAlign w:val="superscript"/>
    </w:rPr>
  </w:style>
  <w:style w:type="paragraph" w:styleId="Title">
    <w:name w:val="Title"/>
    <w:basedOn w:val="Title2"/>
    <w:next w:val="Normal"/>
    <w:link w:val="TitleChar"/>
    <w:uiPriority w:val="10"/>
    <w:qFormat/>
    <w:rsid w:val="00385963"/>
  </w:style>
  <w:style w:type="character" w:customStyle="1" w:styleId="TitleChar">
    <w:name w:val="Title Char"/>
    <w:basedOn w:val="DefaultParagraphFont"/>
    <w:link w:val="Title"/>
    <w:uiPriority w:val="10"/>
    <w:rsid w:val="00385963"/>
    <w:rPr>
      <w:rFonts w:ascii="Helvetica Neue" w:eastAsiaTheme="minorEastAsia" w:hAnsi="Helvetica Neue" w:cstheme="minorHAnsi"/>
      <w:b/>
      <w:bCs/>
      <w:color w:val="000000" w:themeColor="text1"/>
      <w:sz w:val="72"/>
      <w:szCs w:val="28"/>
      <w:lang w:bidi="ar-SA"/>
    </w:rPr>
  </w:style>
  <w:style w:type="table" w:styleId="GridTable5Dark-Accent2">
    <w:name w:val="Grid Table 5 Dark Accent 2"/>
    <w:basedOn w:val="TableNormal"/>
    <w:uiPriority w:val="50"/>
    <w:rsid w:val="00AD47E9"/>
    <w:pPr>
      <w:spacing w:after="0" w:line="240" w:lineRule="auto"/>
    </w:pPr>
    <w:rPr>
      <w:lang w:bidi="ar-SA"/>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AD47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FollowedHyperlink">
    <w:name w:val="FollowedHyperlink"/>
    <w:basedOn w:val="DefaultParagraphFont"/>
    <w:uiPriority w:val="99"/>
    <w:semiHidden/>
    <w:unhideWhenUsed/>
    <w:rsid w:val="00BC67A0"/>
    <w:rPr>
      <w:color w:val="954F72" w:themeColor="followedHyperlink"/>
      <w:u w:val="single"/>
    </w:rPr>
  </w:style>
  <w:style w:type="paragraph" w:customStyle="1" w:styleId="lead">
    <w:name w:val="lead"/>
    <w:basedOn w:val="Normal"/>
    <w:rsid w:val="00EF4144"/>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ListTable5Dark">
    <w:name w:val="List Table 5 Dark"/>
    <w:basedOn w:val="TableNormal"/>
    <w:uiPriority w:val="50"/>
    <w:rsid w:val="00697E7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Strong">
    <w:name w:val="Strong"/>
    <w:basedOn w:val="DefaultParagraphFont"/>
    <w:uiPriority w:val="22"/>
    <w:qFormat/>
    <w:rsid w:val="00D67E25"/>
    <w:rPr>
      <w:b/>
      <w:bCs/>
    </w:rPr>
  </w:style>
  <w:style w:type="table" w:styleId="GridTable4">
    <w:name w:val="Grid Table 4"/>
    <w:basedOn w:val="TableNormal"/>
    <w:uiPriority w:val="49"/>
    <w:rsid w:val="00D67E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3944E3"/>
    <w:rPr>
      <w:rFonts w:ascii="Helvetica Neue" w:hAnsi="Helvetica Neue"/>
      <w:b/>
      <w:lang w:bidi="en-US"/>
    </w:rPr>
  </w:style>
  <w:style w:type="table" w:styleId="ListTable4">
    <w:name w:val="List Table 4"/>
    <w:basedOn w:val="TableNormal"/>
    <w:uiPriority w:val="49"/>
    <w:rsid w:val="00AF0B41"/>
    <w:pPr>
      <w:spacing w:after="0" w:line="240" w:lineRule="auto"/>
    </w:pPr>
    <w:rPr>
      <w:rFonts w:ascii="Helvetica Neue" w:hAnsi="Helvetica Neu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pPr>
        <w:wordWrap/>
        <w:jc w:val="left"/>
      </w:pPr>
      <w:rPr>
        <w:b w:val="0"/>
        <w:bCs/>
      </w:rPr>
      <w:tblPr/>
      <w:tcPr>
        <w:vAlign w:val="center"/>
      </w:tcPr>
    </w:tblStylePr>
    <w:tblStylePr w:type="lastCol">
      <w:rPr>
        <w:b w:val="0"/>
        <w:bCs/>
      </w:rPr>
    </w:tblStylePr>
    <w:tblStylePr w:type="band1Horz">
      <w:rPr>
        <w:b w:val="0"/>
      </w:rPr>
    </w:tblStylePr>
    <w:tblStylePr w:type="band2Horz">
      <w:rPr>
        <w:b w:val="0"/>
        <w:i w:val="0"/>
      </w:rPr>
    </w:tblStylePr>
  </w:style>
  <w:style w:type="character" w:customStyle="1" w:styleId="Heading3Char">
    <w:name w:val="Heading 3 Char"/>
    <w:basedOn w:val="DefaultParagraphFont"/>
    <w:link w:val="Heading3"/>
    <w:uiPriority w:val="9"/>
    <w:rsid w:val="00285F12"/>
    <w:rPr>
      <w:rFonts w:asciiTheme="majorHAnsi" w:eastAsiaTheme="majorEastAsia" w:hAnsiTheme="majorHAnsi" w:cstheme="majorBidi"/>
      <w:color w:val="1F3763" w:themeColor="accent1" w:themeShade="7F"/>
      <w:sz w:val="24"/>
      <w:szCs w:val="24"/>
      <w:lang w:bidi="en-US"/>
    </w:rPr>
  </w:style>
  <w:style w:type="paragraph" w:customStyle="1" w:styleId="Paragraph1">
    <w:name w:val="Paragraph 1"/>
    <w:basedOn w:val="Normal"/>
    <w:qFormat/>
    <w:rsid w:val="00BB433D"/>
    <w:pPr>
      <w:spacing w:before="240" w:beforeAutospacing="1" w:line="240" w:lineRule="auto"/>
      <w:ind w:left="1440" w:hanging="1440"/>
    </w:pPr>
    <w:rPr>
      <w:rFonts w:ascii="Calibri" w:eastAsia="Calibri" w:hAnsi="Calibri" w:cs="Calibri"/>
      <w:color w:val="000000"/>
      <w:szCs w:val="24"/>
      <w:lang w:bidi="ar-SA"/>
    </w:rPr>
  </w:style>
  <w:style w:type="paragraph" w:customStyle="1" w:styleId="BoxText">
    <w:name w:val="BoxText"/>
    <w:basedOn w:val="Normal"/>
    <w:qFormat/>
    <w:rsid w:val="004036D8"/>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tabs>
        <w:tab w:val="left" w:pos="1260"/>
      </w:tabs>
      <w:spacing w:before="1800" w:line="240" w:lineRule="auto"/>
      <w:jc w:val="both"/>
    </w:pPr>
    <w:rPr>
      <w:b/>
      <w:color w:val="767171" w:themeColor="background2" w:themeShade="80"/>
      <w:spacing w:val="-4"/>
      <w:sz w:val="16"/>
      <w:lang w:bidi="ar-SA"/>
    </w:rPr>
  </w:style>
  <w:style w:type="paragraph" w:customStyle="1" w:styleId="Default">
    <w:name w:val="Default"/>
    <w:rsid w:val="00191450"/>
    <w:pPr>
      <w:autoSpaceDE w:val="0"/>
      <w:autoSpaceDN w:val="0"/>
      <w:adjustRightInd w:val="0"/>
      <w:spacing w:after="0" w:line="240" w:lineRule="auto"/>
    </w:pPr>
    <w:rPr>
      <w:rFonts w:ascii="Arial" w:hAnsi="Arial" w:cs="Arial"/>
      <w:color w:val="000000"/>
      <w:sz w:val="24"/>
      <w:szCs w:val="24"/>
      <w:lang w:bidi="ar-SA"/>
    </w:rPr>
  </w:style>
  <w:style w:type="paragraph" w:customStyle="1" w:styleId="Paragraph2">
    <w:name w:val="Paragraph 2"/>
    <w:basedOn w:val="Normal"/>
    <w:qFormat/>
    <w:rsid w:val="00993346"/>
    <w:pPr>
      <w:spacing w:before="80" w:line="240" w:lineRule="auto"/>
    </w:pPr>
    <w:rPr>
      <w:rFonts w:ascii="Calibri" w:eastAsia="Calibri" w:hAnsi="Calibri" w:cs="Calibri"/>
      <w:color w:val="000000"/>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529848">
      <w:bodyDiv w:val="1"/>
      <w:marLeft w:val="0"/>
      <w:marRight w:val="0"/>
      <w:marTop w:val="0"/>
      <w:marBottom w:val="0"/>
      <w:divBdr>
        <w:top w:val="none" w:sz="0" w:space="0" w:color="auto"/>
        <w:left w:val="none" w:sz="0" w:space="0" w:color="auto"/>
        <w:bottom w:val="none" w:sz="0" w:space="0" w:color="auto"/>
        <w:right w:val="none" w:sz="0" w:space="0" w:color="auto"/>
      </w:divBdr>
    </w:div>
    <w:div w:id="1227380620">
      <w:bodyDiv w:val="1"/>
      <w:marLeft w:val="0"/>
      <w:marRight w:val="0"/>
      <w:marTop w:val="0"/>
      <w:marBottom w:val="0"/>
      <w:divBdr>
        <w:top w:val="none" w:sz="0" w:space="0" w:color="auto"/>
        <w:left w:val="none" w:sz="0" w:space="0" w:color="auto"/>
        <w:bottom w:val="none" w:sz="0" w:space="0" w:color="auto"/>
        <w:right w:val="none" w:sz="0" w:space="0" w:color="auto"/>
      </w:divBdr>
    </w:div>
    <w:div w:id="1321347742">
      <w:bodyDiv w:val="1"/>
      <w:marLeft w:val="0"/>
      <w:marRight w:val="0"/>
      <w:marTop w:val="0"/>
      <w:marBottom w:val="0"/>
      <w:divBdr>
        <w:top w:val="none" w:sz="0" w:space="0" w:color="auto"/>
        <w:left w:val="none" w:sz="0" w:space="0" w:color="auto"/>
        <w:bottom w:val="none" w:sz="0" w:space="0" w:color="auto"/>
        <w:right w:val="none" w:sz="0" w:space="0" w:color="auto"/>
      </w:divBdr>
    </w:div>
    <w:div w:id="1470976572">
      <w:bodyDiv w:val="1"/>
      <w:marLeft w:val="0"/>
      <w:marRight w:val="0"/>
      <w:marTop w:val="0"/>
      <w:marBottom w:val="0"/>
      <w:divBdr>
        <w:top w:val="none" w:sz="0" w:space="0" w:color="auto"/>
        <w:left w:val="none" w:sz="0" w:space="0" w:color="auto"/>
        <w:bottom w:val="none" w:sz="0" w:space="0" w:color="auto"/>
        <w:right w:val="none" w:sz="0" w:space="0" w:color="auto"/>
      </w:divBdr>
    </w:div>
    <w:div w:id="167492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97996-3F96-4CFE-8801-9E05DCF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42</Words>
  <Characters>20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Search Master Class</dc:creator>
  <cp:keywords/>
  <dc:description/>
  <cp:lastModifiedBy>Chad Manciagli</cp:lastModifiedBy>
  <cp:revision>3</cp:revision>
  <cp:lastPrinted>2021-03-29T18:42:00Z</cp:lastPrinted>
  <dcterms:created xsi:type="dcterms:W3CDTF">2021-08-11T15:20:00Z</dcterms:created>
  <dcterms:modified xsi:type="dcterms:W3CDTF">2021-08-11T15:30:00Z</dcterms:modified>
</cp:coreProperties>
</file>